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25442887"/>
        <w:docPartObj>
          <w:docPartGallery w:val="Cover Pages"/>
          <w:docPartUnique/>
        </w:docPartObj>
      </w:sdtPr>
      <w:sdtEndPr/>
      <w:sdtContent>
        <w:p w14:paraId="56E41813" w14:textId="6581761C" w:rsidR="00DE3020" w:rsidRDefault="00DE302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77C6F04" wp14:editId="4BBBA5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4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D955C00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5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04F077F" wp14:editId="54649AB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D9A992" w14:textId="24DFF83D" w:rsidR="00DE3020" w:rsidRDefault="003F51DF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F83F8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MGMT 582- Group project part#3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0"/>
                                    <w:szCs w:val="40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F4AF505" w14:textId="446B53AE" w:rsidR="00DE3020" w:rsidRPr="00665C8C" w:rsidRDefault="0057321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04F07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" filled="f" stroked="f" strokeweight=".5pt">
                    <v:textbox inset="126pt,0,54pt,0">
                      <w:txbxContent>
                        <w:p w14:paraId="0ED9A992" w14:textId="24DFF83D" w:rsidR="00DE3020" w:rsidRDefault="003F51DF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F83F8D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MGMT 582- Group project part#3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0"/>
                              <w:szCs w:val="40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4F4AF505" w14:textId="446B53AE" w:rsidR="00DE3020" w:rsidRPr="00665C8C" w:rsidRDefault="0057321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E2B01C3" w14:textId="329CFB3F" w:rsidR="00DE3020" w:rsidRDefault="007B4F4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8C235D1" wp14:editId="3256C2A1">
                    <wp:simplePos x="0" y="0"/>
                    <wp:positionH relativeFrom="page">
                      <wp:posOffset>227965</wp:posOffset>
                    </wp:positionH>
                    <wp:positionV relativeFrom="page">
                      <wp:posOffset>7267575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193840A" w14:textId="6C3D2464" w:rsidR="00DE3020" w:rsidRDefault="00DE3020" w:rsidP="00F83F8D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Gopi Varma</w:t>
                                    </w:r>
                                  </w:p>
                                </w:sdtContent>
                              </w:sdt>
                              <w:p w14:paraId="00AA030C" w14:textId="0AE3FCC1" w:rsidR="00F83F8D" w:rsidRDefault="00F83F8D" w:rsidP="00F83F8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Shan Lin</w:t>
                                </w:r>
                              </w:p>
                              <w:p w14:paraId="67643E8B" w14:textId="36863F27" w:rsidR="00F83F8D" w:rsidRPr="00F83F8D" w:rsidRDefault="00F83F8D" w:rsidP="00F83F8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Akanksha Devika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78C235D1" id="Text Box 152" o:spid="_x0000_s1027" type="#_x0000_t202" style="position:absolute;margin-left:17.95pt;margin-top:572.25pt;width:8in;height:1in;z-index:251660288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193840A" w14:textId="6C3D2464" w:rsidR="00DE3020" w:rsidRDefault="00DE3020" w:rsidP="00F83F8D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Gopi Varma</w:t>
                              </w:r>
                            </w:p>
                          </w:sdtContent>
                        </w:sdt>
                        <w:p w14:paraId="00AA030C" w14:textId="0AE3FCC1" w:rsidR="00F83F8D" w:rsidRDefault="00F83F8D" w:rsidP="00F83F8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Shan Lin</w:t>
                          </w:r>
                        </w:p>
                        <w:p w14:paraId="67643E8B" w14:textId="36863F27" w:rsidR="00F83F8D" w:rsidRPr="00F83F8D" w:rsidRDefault="00F83F8D" w:rsidP="00F83F8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Akanksha Devikar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DE3020">
            <w:br w:type="page"/>
          </w:r>
        </w:p>
      </w:sdtContent>
    </w:sdt>
    <w:p w14:paraId="79AEA229" w14:textId="3558E3E1" w:rsidR="00B14F56" w:rsidRDefault="00B14F56" w:rsidP="00B14F56">
      <w:pPr>
        <w:rPr>
          <w:b/>
          <w:sz w:val="28"/>
        </w:rPr>
      </w:pPr>
      <w:r w:rsidRPr="00B14F56">
        <w:rPr>
          <w:b/>
          <w:sz w:val="28"/>
        </w:rPr>
        <w:lastRenderedPageBreak/>
        <w:t>QUESTION 1</w:t>
      </w:r>
    </w:p>
    <w:p w14:paraId="3B8FEED7" w14:textId="77777777" w:rsidR="00B14F56" w:rsidRDefault="00B14F56" w:rsidP="00B14F56"/>
    <w:p w14:paraId="1BCA6FF8" w14:textId="034E445A" w:rsidR="00B14F56" w:rsidRDefault="00C22CF8" w:rsidP="00B14F56">
      <w:r>
        <w:t xml:space="preserve">SELECT SERIAL_NO, </w:t>
      </w:r>
      <w:proofErr w:type="spellStart"/>
      <w:proofErr w:type="gramStart"/>
      <w:r>
        <w:t>a.TYPECODE</w:t>
      </w:r>
      <w:proofErr w:type="spellEnd"/>
      <w:proofErr w:type="gramEnd"/>
      <w:r>
        <w:t xml:space="preserve">, </w:t>
      </w:r>
      <w:proofErr w:type="spellStart"/>
      <w:r>
        <w:t>pt.TYPEDESC</w:t>
      </w:r>
      <w:proofErr w:type="spellEnd"/>
    </w:p>
    <w:p w14:paraId="403649F8" w14:textId="21492231" w:rsidR="00B14F56" w:rsidRDefault="00C22CF8" w:rsidP="00B14F56">
      <w:r>
        <w:t xml:space="preserve">FROM AIRPLANE a, PLANE_TYPE </w:t>
      </w:r>
      <w:proofErr w:type="spellStart"/>
      <w:r>
        <w:t>pt</w:t>
      </w:r>
      <w:proofErr w:type="spellEnd"/>
    </w:p>
    <w:p w14:paraId="7DC096DE" w14:textId="50D86C37" w:rsidR="00B14F56" w:rsidRDefault="00C22CF8" w:rsidP="00B14F56">
      <w:r>
        <w:t xml:space="preserve">WHERE </w:t>
      </w:r>
      <w:proofErr w:type="spellStart"/>
      <w:proofErr w:type="gramStart"/>
      <w:r>
        <w:t>a.TYPECODE</w:t>
      </w:r>
      <w:proofErr w:type="spellEnd"/>
      <w:proofErr w:type="gramEnd"/>
      <w:r>
        <w:t xml:space="preserve"> = </w:t>
      </w:r>
      <w:proofErr w:type="spellStart"/>
      <w:r>
        <w:t>pt.TYPECODE</w:t>
      </w:r>
      <w:proofErr w:type="spellEnd"/>
      <w:r>
        <w:t>;</w:t>
      </w:r>
    </w:p>
    <w:p w14:paraId="6068B271" w14:textId="77777777" w:rsidR="00B14F56" w:rsidRPr="00B14F56" w:rsidRDefault="00B14F56" w:rsidP="00B14F56">
      <w:pPr>
        <w:rPr>
          <w:b/>
          <w:sz w:val="28"/>
        </w:rPr>
      </w:pPr>
    </w:p>
    <w:p w14:paraId="1D5C4153" w14:textId="77777777" w:rsidR="000C073A" w:rsidRDefault="000C073A" w:rsidP="000C073A">
      <w:r>
        <w:t xml:space="preserve">SERIAL_NO TYPECO TYPEDESC                               </w:t>
      </w:r>
    </w:p>
    <w:p w14:paraId="7742C4D2" w14:textId="77777777" w:rsidR="000C073A" w:rsidRDefault="000C073A" w:rsidP="000C073A">
      <w:r>
        <w:t>---------- ------ ----------------------------------------</w:t>
      </w:r>
    </w:p>
    <w:p w14:paraId="5785AAEB" w14:textId="77777777" w:rsidR="000C073A" w:rsidRDefault="000C073A" w:rsidP="000C073A">
      <w:r>
        <w:t xml:space="preserve">    220989 A320   Typical two-class cabin layout.         </w:t>
      </w:r>
    </w:p>
    <w:p w14:paraId="3DFAD250" w14:textId="77777777" w:rsidR="000C073A" w:rsidRDefault="000C073A" w:rsidP="000C073A">
      <w:r>
        <w:t xml:space="preserve">    650012 A320   Typical two-class cabin layout.         </w:t>
      </w:r>
    </w:p>
    <w:p w14:paraId="5A6311D7" w14:textId="77777777" w:rsidR="000C073A" w:rsidRDefault="000C073A" w:rsidP="000C073A">
      <w:r>
        <w:t xml:space="preserve">    921225 A320   Typical two-class cabin layout.         </w:t>
      </w:r>
    </w:p>
    <w:p w14:paraId="25B04996" w14:textId="77777777" w:rsidR="000C073A" w:rsidRDefault="000C073A" w:rsidP="000C073A">
      <w:r>
        <w:t xml:space="preserve">    562911 A380   Payload of 150 </w:t>
      </w:r>
      <w:proofErr w:type="spellStart"/>
      <w:r>
        <w:t>tonnes</w:t>
      </w:r>
      <w:proofErr w:type="spellEnd"/>
      <w:r>
        <w:t xml:space="preserve">.                  </w:t>
      </w:r>
    </w:p>
    <w:p w14:paraId="7703C938" w14:textId="77777777" w:rsidR="000C073A" w:rsidRDefault="000C073A" w:rsidP="000C073A">
      <w:r>
        <w:t xml:space="preserve">    208731 A380   Payload of 150 </w:t>
      </w:r>
      <w:proofErr w:type="spellStart"/>
      <w:r>
        <w:t>tonnes</w:t>
      </w:r>
      <w:proofErr w:type="spellEnd"/>
      <w:r>
        <w:t xml:space="preserve">.                  </w:t>
      </w:r>
    </w:p>
    <w:p w14:paraId="674B5F5B" w14:textId="77777777" w:rsidR="000C073A" w:rsidRDefault="000C073A" w:rsidP="000C073A">
      <w:r>
        <w:t xml:space="preserve">    924817 B737   Short-to-medium-range airplane.         </w:t>
      </w:r>
    </w:p>
    <w:p w14:paraId="51960332" w14:textId="77777777" w:rsidR="000C073A" w:rsidRDefault="000C073A" w:rsidP="000C073A">
      <w:r>
        <w:t xml:space="preserve">    877694 B737   Short-to-medium-range airplane.         </w:t>
      </w:r>
    </w:p>
    <w:p w14:paraId="0305668A" w14:textId="77777777" w:rsidR="000C073A" w:rsidRDefault="000C073A" w:rsidP="000C073A">
      <w:r>
        <w:t xml:space="preserve">    456710 B747   Extended flight range.                  </w:t>
      </w:r>
    </w:p>
    <w:p w14:paraId="013B79A7" w14:textId="77777777" w:rsidR="000C073A" w:rsidRDefault="000C073A" w:rsidP="000C073A">
      <w:r>
        <w:t xml:space="preserve">    756392 B747   Extended flight range.                  </w:t>
      </w:r>
    </w:p>
    <w:p w14:paraId="61B6B404" w14:textId="77777777" w:rsidR="000C073A" w:rsidRDefault="000C073A" w:rsidP="000C073A">
      <w:r>
        <w:t xml:space="preserve">    338157 B747   Extended flight range.                  </w:t>
      </w:r>
    </w:p>
    <w:p w14:paraId="3924DEB4" w14:textId="77777777" w:rsidR="000C073A" w:rsidRDefault="000C073A" w:rsidP="000C073A"/>
    <w:p w14:paraId="43813ACC" w14:textId="568083A5" w:rsidR="00B14F56" w:rsidRDefault="000C073A" w:rsidP="000C073A">
      <w:r>
        <w:t xml:space="preserve"> 10 rows selected</w:t>
      </w:r>
    </w:p>
    <w:p w14:paraId="4FB97D20" w14:textId="77777777" w:rsidR="00B14F56" w:rsidRDefault="00B14F56" w:rsidP="00B14F56"/>
    <w:p w14:paraId="1A020660" w14:textId="77777777" w:rsidR="00B14F56" w:rsidRDefault="00B14F56" w:rsidP="00B14F56"/>
    <w:p w14:paraId="5ABB4ADE" w14:textId="77777777" w:rsidR="00B14F56" w:rsidRDefault="00B14F56" w:rsidP="00B14F56"/>
    <w:p w14:paraId="5E34171D" w14:textId="77777777" w:rsidR="00B14F56" w:rsidRDefault="00B14F56" w:rsidP="00B14F56"/>
    <w:p w14:paraId="0F67A607" w14:textId="77777777" w:rsidR="00B14F56" w:rsidRDefault="00B14F56" w:rsidP="00B14F56"/>
    <w:p w14:paraId="16592300" w14:textId="77777777" w:rsidR="00B14F56" w:rsidRDefault="00B14F56" w:rsidP="00B14F56"/>
    <w:p w14:paraId="74A08346" w14:textId="77777777" w:rsidR="00B14F56" w:rsidRDefault="00B14F56" w:rsidP="00B14F56">
      <w:pPr>
        <w:rPr>
          <w:b/>
          <w:sz w:val="28"/>
        </w:rPr>
      </w:pPr>
    </w:p>
    <w:p w14:paraId="31B79630" w14:textId="77777777" w:rsidR="0059712F" w:rsidRDefault="0059712F" w:rsidP="00B14F56">
      <w:pPr>
        <w:rPr>
          <w:b/>
          <w:sz w:val="28"/>
        </w:rPr>
      </w:pPr>
    </w:p>
    <w:p w14:paraId="4CD9112F" w14:textId="6783433E" w:rsid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2</w:t>
      </w:r>
    </w:p>
    <w:p w14:paraId="3E75228C" w14:textId="77777777" w:rsidR="00B14F56" w:rsidRDefault="00B14F56" w:rsidP="00B14F56">
      <w:pPr>
        <w:rPr>
          <w:b/>
          <w:sz w:val="28"/>
        </w:rPr>
      </w:pPr>
    </w:p>
    <w:p w14:paraId="2EBB32F8" w14:textId="2B43957E" w:rsidR="00B14F56" w:rsidRDefault="00A8572C" w:rsidP="00B14F56">
      <w:r>
        <w:t>SELECT TYPECODE, COUNT(SERIAL_NO) AS N</w:t>
      </w:r>
      <w:r w:rsidR="00762F4F">
        <w:t>O</w:t>
      </w:r>
      <w:r>
        <w:t>_OF_AIRPLANES</w:t>
      </w:r>
    </w:p>
    <w:p w14:paraId="5E9F3353" w14:textId="035B2672" w:rsidR="00B14F56" w:rsidRDefault="00A8572C" w:rsidP="00B14F56">
      <w:r>
        <w:t>FROM AIRPLANE</w:t>
      </w:r>
    </w:p>
    <w:p w14:paraId="19D7D8A8" w14:textId="0B305193" w:rsidR="00B14F56" w:rsidRDefault="00A8572C" w:rsidP="00B14F56">
      <w:r>
        <w:t>GROUP BY TYPECODE;</w:t>
      </w:r>
    </w:p>
    <w:p w14:paraId="089F67DF" w14:textId="77777777" w:rsidR="00B14F56" w:rsidRPr="00B14F56" w:rsidRDefault="00B14F56" w:rsidP="00B14F56">
      <w:pPr>
        <w:rPr>
          <w:b/>
          <w:sz w:val="28"/>
        </w:rPr>
      </w:pPr>
    </w:p>
    <w:p w14:paraId="66608A62" w14:textId="1B8C0B31" w:rsidR="00B14F56" w:rsidRDefault="00B14F56" w:rsidP="00B14F56">
      <w:r>
        <w:t xml:space="preserve">TYPECO                        </w:t>
      </w:r>
      <w:r w:rsidR="00E21F89">
        <w:t>N</w:t>
      </w:r>
      <w:r w:rsidR="00762F4F">
        <w:t>O</w:t>
      </w:r>
      <w:r w:rsidR="00E21F89">
        <w:t>_OF_AIRPLANES</w:t>
      </w:r>
    </w:p>
    <w:p w14:paraId="20A9D088" w14:textId="77777777" w:rsidR="00B14F56" w:rsidRDefault="00B14F56" w:rsidP="00B14F56">
      <w:r>
        <w:t>------ ---------------------------------------</w:t>
      </w:r>
    </w:p>
    <w:p w14:paraId="2DB1BFB5" w14:textId="77777777" w:rsidR="00B14F56" w:rsidRDefault="00B14F56" w:rsidP="00B14F56">
      <w:r>
        <w:t>A320                                         3</w:t>
      </w:r>
    </w:p>
    <w:p w14:paraId="1714557A" w14:textId="77777777" w:rsidR="00B14F56" w:rsidRDefault="00B14F56" w:rsidP="00B14F56">
      <w:r>
        <w:t>B747                                         3</w:t>
      </w:r>
    </w:p>
    <w:p w14:paraId="021FF12E" w14:textId="77777777" w:rsidR="00B14F56" w:rsidRDefault="00B14F56" w:rsidP="00B14F56">
      <w:r>
        <w:t>A380                                         2</w:t>
      </w:r>
    </w:p>
    <w:p w14:paraId="1E742C9B" w14:textId="77777777" w:rsidR="00B14F56" w:rsidRDefault="00B14F56" w:rsidP="00B14F56">
      <w:r>
        <w:t>B737                                         2</w:t>
      </w:r>
    </w:p>
    <w:p w14:paraId="69E0074E" w14:textId="77777777" w:rsidR="00B14F56" w:rsidRDefault="00B14F56" w:rsidP="00B14F56"/>
    <w:p w14:paraId="528539BD" w14:textId="77777777" w:rsidR="00B14F56" w:rsidRDefault="00B14F56" w:rsidP="00B14F56"/>
    <w:p w14:paraId="5C04F1E8" w14:textId="77777777" w:rsidR="00B14F56" w:rsidRDefault="00B14F56" w:rsidP="00B14F56"/>
    <w:p w14:paraId="44C140D9" w14:textId="77777777" w:rsidR="00B14F56" w:rsidRDefault="00B14F56" w:rsidP="00B14F56"/>
    <w:p w14:paraId="44E1B06E" w14:textId="77777777" w:rsidR="00B14F56" w:rsidRDefault="00B14F56" w:rsidP="00B14F56"/>
    <w:p w14:paraId="213A3F82" w14:textId="77777777" w:rsidR="00B14F56" w:rsidRDefault="00B14F56" w:rsidP="00B14F56"/>
    <w:p w14:paraId="52A32602" w14:textId="77777777" w:rsidR="00B14F56" w:rsidRDefault="00B14F56" w:rsidP="00B14F56"/>
    <w:p w14:paraId="57F5F504" w14:textId="77777777" w:rsidR="00B14F56" w:rsidRDefault="00B14F56" w:rsidP="00B14F56"/>
    <w:p w14:paraId="11C56F93" w14:textId="77777777" w:rsidR="00B14F56" w:rsidRDefault="00B14F56" w:rsidP="00B14F56"/>
    <w:p w14:paraId="5E561B10" w14:textId="77777777" w:rsidR="00B14F56" w:rsidRDefault="00B14F56" w:rsidP="00B14F56"/>
    <w:p w14:paraId="28592BA7" w14:textId="77777777" w:rsidR="00B14F56" w:rsidRDefault="00B14F56" w:rsidP="00B14F56"/>
    <w:p w14:paraId="7FEC5C4A" w14:textId="77777777" w:rsidR="00B14F56" w:rsidRDefault="00B14F56" w:rsidP="00B14F56"/>
    <w:p w14:paraId="299D6CAF" w14:textId="77777777" w:rsidR="00B14F56" w:rsidRDefault="00B14F56" w:rsidP="00B14F56"/>
    <w:p w14:paraId="175F3B56" w14:textId="77777777" w:rsidR="00B14F56" w:rsidRDefault="00B14F56" w:rsidP="00B14F56"/>
    <w:p w14:paraId="3B7409D7" w14:textId="77777777" w:rsidR="00B14F56" w:rsidRDefault="00B14F56" w:rsidP="00B14F56">
      <w:pPr>
        <w:rPr>
          <w:b/>
          <w:sz w:val="28"/>
        </w:rPr>
      </w:pPr>
    </w:p>
    <w:p w14:paraId="3B73D1D4" w14:textId="77777777" w:rsidR="00B038BC" w:rsidRDefault="00B038BC" w:rsidP="00B14F56">
      <w:pPr>
        <w:rPr>
          <w:b/>
          <w:sz w:val="28"/>
        </w:rPr>
      </w:pPr>
    </w:p>
    <w:p w14:paraId="6DAA4E66" w14:textId="4E0546A4" w:rsid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3</w:t>
      </w:r>
    </w:p>
    <w:p w14:paraId="3CE6318A" w14:textId="77777777" w:rsidR="00091CF4" w:rsidRDefault="00091CF4" w:rsidP="00091CF4">
      <w:r>
        <w:t xml:space="preserve">SELECT </w:t>
      </w:r>
      <w:proofErr w:type="spellStart"/>
      <w:proofErr w:type="gramStart"/>
      <w:r>
        <w:t>pl.PILOT</w:t>
      </w:r>
      <w:proofErr w:type="gramEnd"/>
      <w:r>
        <w:t>_NO</w:t>
      </w:r>
      <w:proofErr w:type="spellEnd"/>
      <w:r>
        <w:t xml:space="preserve">, </w:t>
      </w:r>
      <w:proofErr w:type="spellStart"/>
      <w:r>
        <w:t>pl.PL_NAME</w:t>
      </w:r>
      <w:proofErr w:type="spellEnd"/>
      <w:r>
        <w:t xml:space="preserve">, </w:t>
      </w:r>
      <w:proofErr w:type="spellStart"/>
      <w:r>
        <w:t>c.TYPECODE</w:t>
      </w:r>
      <w:proofErr w:type="spellEnd"/>
    </w:p>
    <w:p w14:paraId="66073FC4" w14:textId="77777777" w:rsidR="00091CF4" w:rsidRDefault="00091CF4" w:rsidP="00091CF4">
      <w:r>
        <w:t xml:space="preserve">FROM PILOT </w:t>
      </w:r>
      <w:proofErr w:type="spellStart"/>
      <w:r>
        <w:t>pl</w:t>
      </w:r>
      <w:proofErr w:type="spellEnd"/>
      <w:r>
        <w:t>, CERTIFICATE c</w:t>
      </w:r>
    </w:p>
    <w:p w14:paraId="3F262ABA" w14:textId="77777777" w:rsidR="00091CF4" w:rsidRDefault="00091CF4" w:rsidP="00091CF4">
      <w:r>
        <w:t xml:space="preserve">WHERE </w:t>
      </w:r>
      <w:proofErr w:type="spellStart"/>
      <w:proofErr w:type="gramStart"/>
      <w:r>
        <w:t>pl.PILOT</w:t>
      </w:r>
      <w:proofErr w:type="gramEnd"/>
      <w:r>
        <w:t>_NO</w:t>
      </w:r>
      <w:proofErr w:type="spellEnd"/>
      <w:r>
        <w:t xml:space="preserve"> = </w:t>
      </w:r>
      <w:proofErr w:type="spellStart"/>
      <w:r>
        <w:t>c.PILOT_NO</w:t>
      </w:r>
      <w:proofErr w:type="spellEnd"/>
    </w:p>
    <w:p w14:paraId="4500C034" w14:textId="797EAE20" w:rsidR="00B14F56" w:rsidRDefault="00091CF4" w:rsidP="00091CF4">
      <w:r>
        <w:t xml:space="preserve">ORDER BY </w:t>
      </w:r>
      <w:proofErr w:type="spellStart"/>
      <w:proofErr w:type="gramStart"/>
      <w:r>
        <w:t>pl.PILOT</w:t>
      </w:r>
      <w:proofErr w:type="gramEnd"/>
      <w:r>
        <w:t>_NO</w:t>
      </w:r>
      <w:proofErr w:type="spellEnd"/>
      <w:r>
        <w:t xml:space="preserve"> </w:t>
      </w:r>
      <w:proofErr w:type="spellStart"/>
      <w:r>
        <w:t>desc</w:t>
      </w:r>
      <w:proofErr w:type="spellEnd"/>
      <w:r>
        <w:t xml:space="preserve">, </w:t>
      </w:r>
      <w:proofErr w:type="spellStart"/>
      <w:r>
        <w:t>c.TYPECODE</w:t>
      </w:r>
      <w:proofErr w:type="spellEnd"/>
      <w:r>
        <w:t>;</w:t>
      </w:r>
    </w:p>
    <w:p w14:paraId="48DA5FB6" w14:textId="77777777" w:rsidR="00B14F56" w:rsidRDefault="00B14F56" w:rsidP="00B14F56">
      <w:r>
        <w:t xml:space="preserve">  PILOT_NO PL_NAME                        TYPECO</w:t>
      </w:r>
    </w:p>
    <w:p w14:paraId="7C969444" w14:textId="77777777" w:rsidR="00B14F56" w:rsidRDefault="00B14F56" w:rsidP="00B14F56">
      <w:r>
        <w:t>---------- ------------------------------ ------</w:t>
      </w:r>
    </w:p>
    <w:p w14:paraId="37C2FC06" w14:textId="77777777" w:rsidR="00B14F56" w:rsidRDefault="00B14F56" w:rsidP="00B14F56">
      <w:r>
        <w:t xml:space="preserve">       351 Molly </w:t>
      </w:r>
      <w:proofErr w:type="spellStart"/>
      <w:r>
        <w:t>Ivans</w:t>
      </w:r>
      <w:proofErr w:type="spellEnd"/>
      <w:r>
        <w:t xml:space="preserve">                    A320  </w:t>
      </w:r>
    </w:p>
    <w:p w14:paraId="4E4B4DD1" w14:textId="77777777" w:rsidR="00B14F56" w:rsidRDefault="00B14F56" w:rsidP="00B14F56">
      <w:r>
        <w:t xml:space="preserve">       351 Molly </w:t>
      </w:r>
      <w:proofErr w:type="spellStart"/>
      <w:r>
        <w:t>Ivans</w:t>
      </w:r>
      <w:proofErr w:type="spellEnd"/>
      <w:r>
        <w:t xml:space="preserve">                    A380  </w:t>
      </w:r>
    </w:p>
    <w:p w14:paraId="39F52A63" w14:textId="77777777" w:rsidR="00B14F56" w:rsidRDefault="00B14F56" w:rsidP="00B14F56">
      <w:r>
        <w:t xml:space="preserve">       351 Molly </w:t>
      </w:r>
      <w:proofErr w:type="spellStart"/>
      <w:r>
        <w:t>Ivans</w:t>
      </w:r>
      <w:proofErr w:type="spellEnd"/>
      <w:r>
        <w:t xml:space="preserve">                    B737  </w:t>
      </w:r>
    </w:p>
    <w:p w14:paraId="0D67DB2E" w14:textId="77777777" w:rsidR="00B14F56" w:rsidRDefault="00B14F56" w:rsidP="00B14F56">
      <w:r>
        <w:t xml:space="preserve">       350 Cathryn Jones                  B737  </w:t>
      </w:r>
    </w:p>
    <w:p w14:paraId="64502490" w14:textId="77777777" w:rsidR="00B14F56" w:rsidRDefault="00B14F56" w:rsidP="00B14F56">
      <w:r>
        <w:t xml:space="preserve">       350 Cathryn Jones                  B747  </w:t>
      </w:r>
    </w:p>
    <w:p w14:paraId="719792A2" w14:textId="77777777" w:rsidR="00B14F56" w:rsidRDefault="00B14F56" w:rsidP="00B14F56">
      <w:r>
        <w:t xml:space="preserve">       349 Vince Gill                     A320  </w:t>
      </w:r>
    </w:p>
    <w:p w14:paraId="5EE14763" w14:textId="77777777" w:rsidR="00B14F56" w:rsidRDefault="00B14F56" w:rsidP="00B14F56">
      <w:r>
        <w:t xml:space="preserve">       349 Vince Gill                     A380  </w:t>
      </w:r>
    </w:p>
    <w:p w14:paraId="037C8898" w14:textId="77777777" w:rsidR="00B14F56" w:rsidRDefault="00B14F56" w:rsidP="00B14F56">
      <w:r>
        <w:t xml:space="preserve">       348 Claire Parton                  A380  </w:t>
      </w:r>
    </w:p>
    <w:p w14:paraId="5B90EAB6" w14:textId="77777777" w:rsidR="00B14F56" w:rsidRDefault="00B14F56" w:rsidP="00B14F56">
      <w:r>
        <w:t xml:space="preserve">       348 Claire Parton                  B737  </w:t>
      </w:r>
    </w:p>
    <w:p w14:paraId="61892A7F" w14:textId="77777777" w:rsidR="00B14F56" w:rsidRDefault="00B14F56" w:rsidP="00B14F56">
      <w:r>
        <w:t xml:space="preserve">       348 Claire Parton                  B747  </w:t>
      </w:r>
    </w:p>
    <w:p w14:paraId="663036EE" w14:textId="77777777" w:rsidR="00B14F56" w:rsidRDefault="00B14F56" w:rsidP="00B14F56">
      <w:r>
        <w:t xml:space="preserve">       347 Kim Costner                    A320  </w:t>
      </w:r>
    </w:p>
    <w:p w14:paraId="62B83EC5" w14:textId="77777777" w:rsidR="00B14F56" w:rsidRDefault="00B14F56" w:rsidP="00B14F56">
      <w:r>
        <w:t xml:space="preserve">       347 Kim Costner                    B737  </w:t>
      </w:r>
    </w:p>
    <w:p w14:paraId="514D0480" w14:textId="77777777" w:rsidR="00B14F56" w:rsidRDefault="00B14F56" w:rsidP="00B14F56">
      <w:r>
        <w:t xml:space="preserve">       347 Kim Costner                    B747  </w:t>
      </w:r>
    </w:p>
    <w:p w14:paraId="12B282C9" w14:textId="77777777" w:rsidR="00B14F56" w:rsidRDefault="00B14F56" w:rsidP="00B14F56">
      <w:r>
        <w:t xml:space="preserve">       346 Tracy Lange                    A320  </w:t>
      </w:r>
    </w:p>
    <w:p w14:paraId="65501C27" w14:textId="77777777" w:rsidR="00B14F56" w:rsidRDefault="00B14F56" w:rsidP="00B14F56">
      <w:r>
        <w:t xml:space="preserve">       346 Tracy Lange                    B737  </w:t>
      </w:r>
    </w:p>
    <w:p w14:paraId="4D54FAC7" w14:textId="77777777" w:rsidR="00B14F56" w:rsidRDefault="00B14F56" w:rsidP="00B14F56">
      <w:r>
        <w:t xml:space="preserve">       346 Tracy Lange                    B747  </w:t>
      </w:r>
    </w:p>
    <w:p w14:paraId="502592BD" w14:textId="77777777" w:rsidR="00B14F56" w:rsidRDefault="00B14F56" w:rsidP="00B14F56">
      <w:r>
        <w:t xml:space="preserve">       345 George Wilson                  A320  </w:t>
      </w:r>
    </w:p>
    <w:p w14:paraId="4C7B2C75" w14:textId="77777777" w:rsidR="00B14F56" w:rsidRDefault="00B14F56" w:rsidP="00B14F56">
      <w:r>
        <w:t xml:space="preserve">       345 George Wilson                  A380  </w:t>
      </w:r>
    </w:p>
    <w:p w14:paraId="2C656F81" w14:textId="77777777" w:rsidR="00B14F56" w:rsidRDefault="00B14F56" w:rsidP="00B14F56">
      <w:r>
        <w:t xml:space="preserve">       345 George Wilson                  B737  </w:t>
      </w:r>
    </w:p>
    <w:p w14:paraId="4A736A06" w14:textId="77777777" w:rsidR="00B14F56" w:rsidRDefault="00B14F56" w:rsidP="00B14F56">
      <w:r>
        <w:t xml:space="preserve">       345 George Wilson                  B747  </w:t>
      </w:r>
    </w:p>
    <w:p w14:paraId="48B750EE" w14:textId="77777777" w:rsidR="00B14F56" w:rsidRDefault="00B14F56" w:rsidP="00B14F56"/>
    <w:p w14:paraId="3BA891C1" w14:textId="77777777" w:rsidR="00B14F56" w:rsidRDefault="00B14F56" w:rsidP="00B14F56">
      <w:r>
        <w:t xml:space="preserve"> 20 rows selected </w:t>
      </w:r>
    </w:p>
    <w:p w14:paraId="4CEC640B" w14:textId="77777777" w:rsid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4</w:t>
      </w:r>
    </w:p>
    <w:p w14:paraId="23C6C60D" w14:textId="77777777" w:rsidR="00B14F56" w:rsidRDefault="00B14F56" w:rsidP="00B14F56">
      <w:pPr>
        <w:rPr>
          <w:b/>
          <w:sz w:val="28"/>
        </w:rPr>
      </w:pPr>
    </w:p>
    <w:p w14:paraId="1BA8A236" w14:textId="4F511DED" w:rsidR="00B14F56" w:rsidRDefault="00465C17" w:rsidP="00B14F56">
      <w:r>
        <w:t xml:space="preserve">SELECT </w:t>
      </w:r>
      <w:proofErr w:type="spellStart"/>
      <w:proofErr w:type="gramStart"/>
      <w:r>
        <w:t>ct.CITYCODE</w:t>
      </w:r>
      <w:proofErr w:type="spellEnd"/>
      <w:proofErr w:type="gramEnd"/>
      <w:r>
        <w:t>, CITYNAME, STATE, ARPRTDESC, f.FLIGHT_NO</w:t>
      </w:r>
    </w:p>
    <w:p w14:paraId="2F63C204" w14:textId="13F10A29" w:rsidR="00B14F56" w:rsidRDefault="00465C17" w:rsidP="00B14F56">
      <w:r>
        <w:t xml:space="preserve">FROM CITY_SRVD </w:t>
      </w:r>
      <w:proofErr w:type="spellStart"/>
      <w:r>
        <w:t>ct</w:t>
      </w:r>
      <w:proofErr w:type="spellEnd"/>
      <w:r>
        <w:t xml:space="preserve">, FLIGHT </w:t>
      </w:r>
      <w:r w:rsidR="00284E14">
        <w:t>f</w:t>
      </w:r>
    </w:p>
    <w:p w14:paraId="2116E979" w14:textId="55848A0B" w:rsidR="00B14F56" w:rsidRDefault="00465C17" w:rsidP="00B14F56">
      <w:r>
        <w:t xml:space="preserve">WHERE </w:t>
      </w:r>
      <w:proofErr w:type="spellStart"/>
      <w:proofErr w:type="gramStart"/>
      <w:r w:rsidR="001A671E">
        <w:t>ct</w:t>
      </w:r>
      <w:r>
        <w:t>.CITYCODE</w:t>
      </w:r>
      <w:proofErr w:type="spellEnd"/>
      <w:proofErr w:type="gramEnd"/>
      <w:r>
        <w:t xml:space="preserve"> = </w:t>
      </w:r>
      <w:proofErr w:type="spellStart"/>
      <w:r w:rsidR="001A671E">
        <w:t>f</w:t>
      </w:r>
      <w:r>
        <w:t>.ORG_CITYCODE</w:t>
      </w:r>
      <w:proofErr w:type="spellEnd"/>
      <w:r w:rsidR="009669A9">
        <w:t xml:space="preserve"> (+)</w:t>
      </w:r>
      <w:r>
        <w:t>;</w:t>
      </w:r>
    </w:p>
    <w:p w14:paraId="07078E84" w14:textId="77777777" w:rsidR="00B14F56" w:rsidRPr="00B14F56" w:rsidRDefault="00B14F56" w:rsidP="00B14F56">
      <w:pPr>
        <w:rPr>
          <w:b/>
          <w:sz w:val="28"/>
        </w:rPr>
      </w:pPr>
    </w:p>
    <w:p w14:paraId="7A524F71" w14:textId="77777777" w:rsidR="00F62ECA" w:rsidRDefault="00F62ECA" w:rsidP="00F62ECA">
      <w:r>
        <w:t>CIT CITYNAME                  ST ARPRTDESC                                 FLIGHT_NO</w:t>
      </w:r>
    </w:p>
    <w:p w14:paraId="42BE9943" w14:textId="77777777" w:rsidR="00F62ECA" w:rsidRDefault="00F62ECA" w:rsidP="00F62ECA">
      <w:r>
        <w:t>--- ------------------------- -- ---------------------------------------- ----------</w:t>
      </w:r>
    </w:p>
    <w:p w14:paraId="250A78E2" w14:textId="36692235" w:rsidR="00F62ECA" w:rsidRDefault="00F62ECA" w:rsidP="00F62ECA">
      <w:r>
        <w:t xml:space="preserve">CLE Cleveland                </w:t>
      </w:r>
      <w:r w:rsidR="00E421A6">
        <w:t xml:space="preserve"> </w:t>
      </w:r>
      <w:r>
        <w:t>OH City 1 in Ohio                                  573</w:t>
      </w:r>
    </w:p>
    <w:p w14:paraId="1DCC2BE7" w14:textId="21CA2499" w:rsidR="00F62ECA" w:rsidRDefault="00F62ECA" w:rsidP="00F62ECA">
      <w:r>
        <w:t xml:space="preserve">CMH Columbus              OH City 2 in Ohio                                     </w:t>
      </w:r>
    </w:p>
    <w:p w14:paraId="3CBD006E" w14:textId="62EAC311" w:rsidR="00F62ECA" w:rsidRDefault="00F62ECA" w:rsidP="00F62ECA">
      <w:r>
        <w:t>CVG Cincinnati               OH City 3 in Ohio                                  590</w:t>
      </w:r>
    </w:p>
    <w:p w14:paraId="39C648B0" w14:textId="77777777" w:rsidR="00F62ECA" w:rsidRDefault="00F62ECA" w:rsidP="00F62ECA">
      <w:r>
        <w:t>EVV Evansville                IN City 3 in Indiana                               501</w:t>
      </w:r>
    </w:p>
    <w:p w14:paraId="06DF61C8" w14:textId="39A87AF2" w:rsidR="00F62ECA" w:rsidRDefault="00F62ECA" w:rsidP="00F62ECA">
      <w:r>
        <w:t>FWA Ft Wayne                IN City 2 in Indiana                               577</w:t>
      </w:r>
    </w:p>
    <w:p w14:paraId="42B6E0F7" w14:textId="0F81778D" w:rsidR="00F62ECA" w:rsidRDefault="00F62ECA" w:rsidP="00F62ECA">
      <w:r>
        <w:t>IND Indianapolis             IN City 1 in Indiana                               521</w:t>
      </w:r>
    </w:p>
    <w:p w14:paraId="7CE13D1E" w14:textId="74D40355" w:rsidR="00F62ECA" w:rsidRDefault="00F62ECA" w:rsidP="00F62ECA">
      <w:r>
        <w:t>IND Indianapolis             IN City 1 in Indiana                               534</w:t>
      </w:r>
    </w:p>
    <w:p w14:paraId="67F29C7C" w14:textId="77777777" w:rsidR="00F62ECA" w:rsidRDefault="00F62ECA" w:rsidP="00F62ECA">
      <w:r>
        <w:t xml:space="preserve">LEX Lexington                 KY City 2 in </w:t>
      </w:r>
      <w:proofErr w:type="spellStart"/>
      <w:r>
        <w:t>Kentuky</w:t>
      </w:r>
      <w:proofErr w:type="spellEnd"/>
      <w:r>
        <w:t xml:space="preserve">                                  </w:t>
      </w:r>
    </w:p>
    <w:p w14:paraId="616A3329" w14:textId="4216C788" w:rsidR="00F62ECA" w:rsidRDefault="00F62ECA" w:rsidP="00F62ECA">
      <w:r>
        <w:t xml:space="preserve">SDF Louisville               </w:t>
      </w:r>
      <w:r w:rsidR="00E421A6">
        <w:t xml:space="preserve">  </w:t>
      </w:r>
      <w:r>
        <w:t xml:space="preserve"> KY City 1 in </w:t>
      </w:r>
      <w:proofErr w:type="spellStart"/>
      <w:r>
        <w:t>Kentuky</w:t>
      </w:r>
      <w:proofErr w:type="spellEnd"/>
      <w:r>
        <w:t xml:space="preserve">                               531</w:t>
      </w:r>
    </w:p>
    <w:p w14:paraId="42399E3C" w14:textId="77777777" w:rsidR="00F62ECA" w:rsidRDefault="00F62ECA" w:rsidP="00F62ECA"/>
    <w:p w14:paraId="64274D13" w14:textId="377844AE" w:rsidR="00B14F56" w:rsidRDefault="00F62ECA" w:rsidP="00F62ECA">
      <w:r>
        <w:t xml:space="preserve"> 9 rows selected</w:t>
      </w:r>
    </w:p>
    <w:p w14:paraId="52C4BFBF" w14:textId="77777777" w:rsidR="00B14F56" w:rsidRDefault="00B14F56" w:rsidP="00B14F56"/>
    <w:p w14:paraId="60FCE72A" w14:textId="77777777" w:rsidR="00B14F56" w:rsidRDefault="00B14F56" w:rsidP="00B14F56"/>
    <w:p w14:paraId="613D1BDC" w14:textId="77777777" w:rsidR="00B14F56" w:rsidRDefault="00B14F56" w:rsidP="00B14F56"/>
    <w:p w14:paraId="0062AC74" w14:textId="77777777" w:rsidR="00B14F56" w:rsidRDefault="00B14F56" w:rsidP="00B14F56"/>
    <w:p w14:paraId="647E9656" w14:textId="77777777" w:rsidR="00B14F56" w:rsidRDefault="00B14F56" w:rsidP="00B14F56"/>
    <w:p w14:paraId="675A43EC" w14:textId="77777777" w:rsidR="00B14F56" w:rsidRDefault="00B14F56" w:rsidP="00B14F56"/>
    <w:p w14:paraId="0CECA56E" w14:textId="77777777" w:rsidR="00B14F56" w:rsidRDefault="00B14F56" w:rsidP="00B14F56"/>
    <w:p w14:paraId="6D9327A1" w14:textId="77777777" w:rsidR="00B14F56" w:rsidRDefault="00B14F56" w:rsidP="00B14F56"/>
    <w:p w14:paraId="41642DF2" w14:textId="77777777" w:rsidR="00B14F56" w:rsidRDefault="00B14F56" w:rsidP="00B14F56"/>
    <w:p w14:paraId="3B436A77" w14:textId="77777777" w:rsidR="00B14F56" w:rsidRDefault="00B14F56" w:rsidP="00B14F56"/>
    <w:p w14:paraId="245830FF" w14:textId="77777777" w:rsidR="00B14F56" w:rsidRDefault="00B14F56" w:rsidP="00B14F56">
      <w:pPr>
        <w:rPr>
          <w:b/>
          <w:sz w:val="28"/>
        </w:rPr>
      </w:pPr>
      <w:r>
        <w:rPr>
          <w:b/>
          <w:sz w:val="28"/>
        </w:rPr>
        <w:t>QUESTION 5</w:t>
      </w:r>
    </w:p>
    <w:p w14:paraId="665C7157" w14:textId="77777777" w:rsidR="00B14F56" w:rsidRDefault="00B14F56" w:rsidP="00B14F56">
      <w:pPr>
        <w:rPr>
          <w:b/>
          <w:sz w:val="28"/>
        </w:rPr>
      </w:pPr>
    </w:p>
    <w:p w14:paraId="63F4A828" w14:textId="77777777" w:rsidR="000469BD" w:rsidRDefault="000469BD" w:rsidP="000469BD">
      <w:r>
        <w:t xml:space="preserve">SELECT </w:t>
      </w:r>
      <w:proofErr w:type="spellStart"/>
      <w:proofErr w:type="gramStart"/>
      <w:r>
        <w:t>fl.FLIGHT</w:t>
      </w:r>
      <w:proofErr w:type="gramEnd"/>
      <w:r>
        <w:t>_NO</w:t>
      </w:r>
      <w:proofErr w:type="spellEnd"/>
      <w:r>
        <w:t xml:space="preserve">, </w:t>
      </w:r>
      <w:proofErr w:type="spellStart"/>
      <w:r>
        <w:t>fl.ORG_CITYCODE</w:t>
      </w:r>
      <w:proofErr w:type="spellEnd"/>
      <w:r>
        <w:t xml:space="preserve">, </w:t>
      </w:r>
      <w:proofErr w:type="spellStart"/>
      <w:r>
        <w:t>ct.CITYNAME</w:t>
      </w:r>
      <w:proofErr w:type="spellEnd"/>
      <w:r>
        <w:t xml:space="preserve">, </w:t>
      </w:r>
      <w:proofErr w:type="spellStart"/>
      <w:r>
        <w:t>to_char</w:t>
      </w:r>
      <w:proofErr w:type="spellEnd"/>
      <w:r>
        <w:t>(</w:t>
      </w:r>
      <w:proofErr w:type="spellStart"/>
      <w:r>
        <w:t>fl.DEPTIME</w:t>
      </w:r>
      <w:proofErr w:type="spellEnd"/>
      <w:r>
        <w:t xml:space="preserve">, 'HH:MI:SS AM') as DEPTIME, </w:t>
      </w:r>
      <w:proofErr w:type="spellStart"/>
      <w:r>
        <w:t>s.FL_DATE</w:t>
      </w:r>
      <w:proofErr w:type="spellEnd"/>
    </w:p>
    <w:p w14:paraId="3BE3F281" w14:textId="77777777" w:rsidR="000469BD" w:rsidRDefault="000469BD" w:rsidP="000469BD">
      <w:r>
        <w:t xml:space="preserve">FROM FLIGHT </w:t>
      </w:r>
      <w:proofErr w:type="spellStart"/>
      <w:r>
        <w:t>fl</w:t>
      </w:r>
      <w:proofErr w:type="spellEnd"/>
      <w:r>
        <w:t xml:space="preserve">, CITY_SRVD </w:t>
      </w:r>
      <w:proofErr w:type="spellStart"/>
      <w:r>
        <w:t>ct</w:t>
      </w:r>
      <w:proofErr w:type="spellEnd"/>
      <w:r>
        <w:t>, SCHD_FLIGHT s</w:t>
      </w:r>
    </w:p>
    <w:p w14:paraId="2C4114F6" w14:textId="18D6F402" w:rsidR="00B14F56" w:rsidRDefault="000469BD" w:rsidP="000469BD">
      <w:r>
        <w:t xml:space="preserve">WHERE </w:t>
      </w:r>
      <w:proofErr w:type="spellStart"/>
      <w:proofErr w:type="gramStart"/>
      <w:r>
        <w:t>fl.FLIGHT</w:t>
      </w:r>
      <w:proofErr w:type="gramEnd"/>
      <w:r>
        <w:t>_NO</w:t>
      </w:r>
      <w:proofErr w:type="spellEnd"/>
      <w:r>
        <w:t xml:space="preserve"> = 534 AND </w:t>
      </w:r>
      <w:proofErr w:type="spellStart"/>
      <w:r>
        <w:t>fl.ORG_CITYCODE</w:t>
      </w:r>
      <w:proofErr w:type="spellEnd"/>
      <w:r>
        <w:t xml:space="preserve"> = </w:t>
      </w:r>
      <w:proofErr w:type="spellStart"/>
      <w:r>
        <w:t>ct.CITYCODE</w:t>
      </w:r>
      <w:proofErr w:type="spellEnd"/>
      <w:r>
        <w:t xml:space="preserve"> AND </w:t>
      </w:r>
      <w:proofErr w:type="spellStart"/>
      <w:r>
        <w:t>fl.FLIGHT_NO</w:t>
      </w:r>
      <w:proofErr w:type="spellEnd"/>
      <w:r>
        <w:t xml:space="preserve"> = </w:t>
      </w:r>
      <w:proofErr w:type="spellStart"/>
      <w:r>
        <w:t>s.FLIGHT_NO</w:t>
      </w:r>
      <w:proofErr w:type="spellEnd"/>
      <w:r>
        <w:t>;</w:t>
      </w:r>
    </w:p>
    <w:p w14:paraId="095BA687" w14:textId="77777777" w:rsidR="000469BD" w:rsidRPr="00B14F56" w:rsidRDefault="000469BD" w:rsidP="000469BD">
      <w:pPr>
        <w:rPr>
          <w:b/>
          <w:sz w:val="28"/>
        </w:rPr>
      </w:pPr>
    </w:p>
    <w:p w14:paraId="7A620103" w14:textId="77777777" w:rsidR="00755632" w:rsidRDefault="00755632" w:rsidP="00755632">
      <w:r>
        <w:t xml:space="preserve">FLIGHT_NO ORG CITYNAME                  DEPTIME     FL_DATE </w:t>
      </w:r>
    </w:p>
    <w:p w14:paraId="1CCDCB93" w14:textId="77777777" w:rsidR="00755632" w:rsidRDefault="00755632" w:rsidP="00755632">
      <w:r>
        <w:t>---------- --- ------------------------- ----------- ---------</w:t>
      </w:r>
    </w:p>
    <w:p w14:paraId="1E078711" w14:textId="77777777" w:rsidR="00755632" w:rsidRDefault="00755632" w:rsidP="00755632">
      <w:r>
        <w:t xml:space="preserve">       534 IND Indianapolis              07:00:00 AM 05-MAR-18</w:t>
      </w:r>
    </w:p>
    <w:p w14:paraId="21D567A7" w14:textId="77777777" w:rsidR="00755632" w:rsidRDefault="00755632" w:rsidP="00755632">
      <w:r>
        <w:t xml:space="preserve">       534 IND Indianapolis              07:00:00 AM 06-MAR-18</w:t>
      </w:r>
    </w:p>
    <w:p w14:paraId="3FDFBA60" w14:textId="12F6284B" w:rsidR="00B14F56" w:rsidRDefault="00755632" w:rsidP="00755632">
      <w:pPr>
        <w:rPr>
          <w:b/>
          <w:sz w:val="28"/>
        </w:rPr>
      </w:pPr>
      <w:r>
        <w:t xml:space="preserve">       534 IND Indianapolis              07:00:00 AM 08-MAR-18</w:t>
      </w:r>
    </w:p>
    <w:p w14:paraId="04FDBEE8" w14:textId="77777777" w:rsidR="00B14F56" w:rsidRDefault="00B14F56" w:rsidP="00B14F56">
      <w:pPr>
        <w:rPr>
          <w:b/>
          <w:sz w:val="28"/>
        </w:rPr>
      </w:pPr>
    </w:p>
    <w:p w14:paraId="15918F71" w14:textId="77777777" w:rsidR="00B14F56" w:rsidRDefault="00B14F56" w:rsidP="00B14F56">
      <w:pPr>
        <w:rPr>
          <w:b/>
          <w:sz w:val="28"/>
        </w:rPr>
      </w:pPr>
    </w:p>
    <w:p w14:paraId="0C38AEA2" w14:textId="77777777" w:rsidR="00B14F56" w:rsidRDefault="00B14F56" w:rsidP="00B14F56">
      <w:pPr>
        <w:rPr>
          <w:b/>
          <w:sz w:val="28"/>
        </w:rPr>
      </w:pPr>
    </w:p>
    <w:p w14:paraId="75902263" w14:textId="77777777" w:rsidR="00B14F56" w:rsidRDefault="00B14F56" w:rsidP="00B14F56">
      <w:pPr>
        <w:rPr>
          <w:b/>
          <w:sz w:val="28"/>
        </w:rPr>
      </w:pPr>
    </w:p>
    <w:p w14:paraId="3584303E" w14:textId="77777777" w:rsidR="00B14F56" w:rsidRDefault="00B14F56" w:rsidP="00B14F56">
      <w:pPr>
        <w:rPr>
          <w:b/>
          <w:sz w:val="28"/>
        </w:rPr>
      </w:pPr>
    </w:p>
    <w:p w14:paraId="2B3B932A" w14:textId="77777777" w:rsidR="00B14F56" w:rsidRDefault="00B14F56" w:rsidP="00B14F56">
      <w:pPr>
        <w:rPr>
          <w:b/>
          <w:sz w:val="28"/>
        </w:rPr>
      </w:pPr>
    </w:p>
    <w:p w14:paraId="27898787" w14:textId="77777777" w:rsidR="00B14F56" w:rsidRDefault="00B14F56" w:rsidP="00B14F56">
      <w:pPr>
        <w:rPr>
          <w:b/>
          <w:sz w:val="28"/>
        </w:rPr>
      </w:pPr>
    </w:p>
    <w:p w14:paraId="622114A4" w14:textId="77777777" w:rsidR="00B14F56" w:rsidRDefault="00B14F56" w:rsidP="00B14F56">
      <w:pPr>
        <w:rPr>
          <w:b/>
          <w:sz w:val="28"/>
        </w:rPr>
      </w:pPr>
    </w:p>
    <w:p w14:paraId="2A21C62D" w14:textId="77777777" w:rsidR="00B14F56" w:rsidRDefault="00B14F56" w:rsidP="00B14F56">
      <w:pPr>
        <w:rPr>
          <w:b/>
          <w:sz w:val="28"/>
        </w:rPr>
      </w:pPr>
    </w:p>
    <w:p w14:paraId="6CBC63B8" w14:textId="77777777" w:rsidR="00B14F56" w:rsidRDefault="00B14F56" w:rsidP="00B14F56">
      <w:pPr>
        <w:rPr>
          <w:b/>
          <w:sz w:val="28"/>
        </w:rPr>
      </w:pPr>
    </w:p>
    <w:p w14:paraId="124A6C9A" w14:textId="77777777" w:rsidR="00B14F56" w:rsidRDefault="00B14F56" w:rsidP="00B14F56">
      <w:pPr>
        <w:rPr>
          <w:b/>
          <w:sz w:val="28"/>
        </w:rPr>
      </w:pPr>
    </w:p>
    <w:p w14:paraId="4C351301" w14:textId="77777777" w:rsidR="00B14F56" w:rsidRDefault="00B14F56" w:rsidP="00B14F56">
      <w:pPr>
        <w:rPr>
          <w:b/>
          <w:sz w:val="28"/>
        </w:rPr>
      </w:pPr>
    </w:p>
    <w:p w14:paraId="709BABD3" w14:textId="77777777" w:rsidR="008120D2" w:rsidRDefault="008120D2" w:rsidP="00B14F56">
      <w:pPr>
        <w:rPr>
          <w:b/>
          <w:sz w:val="28"/>
        </w:rPr>
      </w:pPr>
    </w:p>
    <w:p w14:paraId="2B26FD02" w14:textId="464F7080" w:rsidR="00B14F56" w:rsidRP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6</w:t>
      </w:r>
    </w:p>
    <w:p w14:paraId="11C501EF" w14:textId="77777777" w:rsidR="00B14F56" w:rsidRDefault="00B14F56" w:rsidP="00B14F56"/>
    <w:p w14:paraId="3A48B747" w14:textId="77777777" w:rsidR="006E6DD8" w:rsidRDefault="006E6DD8" w:rsidP="006E6DD8">
      <w:r>
        <w:t xml:space="preserve">SELECT </w:t>
      </w:r>
      <w:proofErr w:type="spellStart"/>
      <w:r>
        <w:t>r.PS_NAME</w:t>
      </w:r>
      <w:proofErr w:type="spellEnd"/>
      <w:r>
        <w:t xml:space="preserve">, </w:t>
      </w:r>
      <w:proofErr w:type="spellStart"/>
      <w:r>
        <w:t>ps.PS_STREET</w:t>
      </w:r>
      <w:proofErr w:type="spellEnd"/>
      <w:r>
        <w:t xml:space="preserve">, </w:t>
      </w:r>
      <w:proofErr w:type="spellStart"/>
      <w:r>
        <w:t>ps.PS_CITY</w:t>
      </w:r>
      <w:proofErr w:type="spellEnd"/>
      <w:r>
        <w:t xml:space="preserve">, </w:t>
      </w:r>
      <w:proofErr w:type="spellStart"/>
      <w:r>
        <w:t>ps.PS_STATE</w:t>
      </w:r>
      <w:proofErr w:type="spellEnd"/>
      <w:r>
        <w:t xml:space="preserve">, </w:t>
      </w:r>
      <w:proofErr w:type="spellStart"/>
      <w:r>
        <w:t>ps.PS_ZIP</w:t>
      </w:r>
      <w:proofErr w:type="spellEnd"/>
    </w:p>
    <w:p w14:paraId="12AC0081" w14:textId="77777777" w:rsidR="006E6DD8" w:rsidRDefault="006E6DD8" w:rsidP="006E6DD8">
      <w:r>
        <w:t xml:space="preserve">FROM PASSENGER </w:t>
      </w:r>
      <w:proofErr w:type="spellStart"/>
      <w:r>
        <w:t>ps</w:t>
      </w:r>
      <w:proofErr w:type="spellEnd"/>
      <w:r>
        <w:t>, RESERVATION r</w:t>
      </w:r>
    </w:p>
    <w:p w14:paraId="6B9C02F1" w14:textId="77777777" w:rsidR="006E6DD8" w:rsidRDefault="006E6DD8" w:rsidP="006E6DD8">
      <w:r>
        <w:t xml:space="preserve">WHERE </w:t>
      </w:r>
      <w:proofErr w:type="spellStart"/>
      <w:r>
        <w:t>r.PS_NAME</w:t>
      </w:r>
      <w:proofErr w:type="spellEnd"/>
      <w:r>
        <w:t xml:space="preserve"> = </w:t>
      </w:r>
      <w:proofErr w:type="spellStart"/>
      <w:r>
        <w:t>ps.PS_NAME</w:t>
      </w:r>
      <w:proofErr w:type="spellEnd"/>
      <w:r>
        <w:t xml:space="preserve"> AND </w:t>
      </w:r>
      <w:proofErr w:type="spellStart"/>
      <w:r>
        <w:t>r.PS_PHONE</w:t>
      </w:r>
      <w:proofErr w:type="spellEnd"/>
      <w:r>
        <w:t xml:space="preserve"> = </w:t>
      </w:r>
      <w:proofErr w:type="spellStart"/>
      <w:r>
        <w:t>ps.PS_PHONE</w:t>
      </w:r>
      <w:proofErr w:type="spellEnd"/>
    </w:p>
    <w:p w14:paraId="05ED7F53" w14:textId="5B29CC96" w:rsidR="00B14F56" w:rsidRDefault="006E6DD8" w:rsidP="006E6DD8">
      <w:r>
        <w:t xml:space="preserve">      AND </w:t>
      </w:r>
      <w:proofErr w:type="spellStart"/>
      <w:proofErr w:type="gramStart"/>
      <w:r>
        <w:t>r.FLIGHT</w:t>
      </w:r>
      <w:proofErr w:type="gramEnd"/>
      <w:r>
        <w:t>_NO</w:t>
      </w:r>
      <w:proofErr w:type="spellEnd"/>
      <w:r>
        <w:t xml:space="preserve"> = 534 AND </w:t>
      </w:r>
      <w:proofErr w:type="spellStart"/>
      <w:r>
        <w:t>r.FL_DATE</w:t>
      </w:r>
      <w:proofErr w:type="spellEnd"/>
      <w:r>
        <w:t xml:space="preserve"> = '06-MAR-18';</w:t>
      </w:r>
    </w:p>
    <w:p w14:paraId="033A4C1A" w14:textId="77777777" w:rsidR="00B14F56" w:rsidRDefault="00B14F56" w:rsidP="00B14F56"/>
    <w:p w14:paraId="3C8D354D" w14:textId="1ECD633D" w:rsidR="001044B1" w:rsidRDefault="001044B1" w:rsidP="001044B1">
      <w:r>
        <w:t>PS_NAME                        PS_STREET                      PS_CITY                   PS</w:t>
      </w:r>
      <w:r w:rsidR="005C3077">
        <w:t>_STATE</w:t>
      </w:r>
      <w:r>
        <w:t xml:space="preserve"> </w:t>
      </w:r>
      <w:r w:rsidR="00A76F72">
        <w:t xml:space="preserve">        </w:t>
      </w:r>
      <w:r>
        <w:t xml:space="preserve">PS_ZIP   </w:t>
      </w:r>
    </w:p>
    <w:p w14:paraId="10429528" w14:textId="523D3288" w:rsidR="001044B1" w:rsidRDefault="001044B1" w:rsidP="001044B1">
      <w:r>
        <w:t>------------------------------ ------------------------------ ------------------------- --</w:t>
      </w:r>
      <w:r w:rsidR="00A76F72">
        <w:t>---------------</w:t>
      </w:r>
      <w:r>
        <w:t xml:space="preserve"> ----------</w:t>
      </w:r>
    </w:p>
    <w:p w14:paraId="6560CC43" w14:textId="59EA080C" w:rsidR="001044B1" w:rsidRDefault="001044B1" w:rsidP="001044B1">
      <w:r>
        <w:t xml:space="preserve">Rob Ferris                    2005 N. State St             West Lafayette      </w:t>
      </w:r>
      <w:r w:rsidR="005C3077">
        <w:t xml:space="preserve"> </w:t>
      </w:r>
      <w:r>
        <w:t xml:space="preserve">IN </w:t>
      </w:r>
      <w:r w:rsidR="005C3077">
        <w:tab/>
      </w:r>
      <w:r w:rsidR="00A76F72">
        <w:tab/>
      </w:r>
      <w:r>
        <w:t xml:space="preserve">49814     </w:t>
      </w:r>
    </w:p>
    <w:p w14:paraId="4D89110A" w14:textId="0243952C" w:rsidR="001044B1" w:rsidRDefault="001044B1" w:rsidP="001044B1">
      <w:r>
        <w:t xml:space="preserve">Sandra Jackson           220 Public </w:t>
      </w:r>
      <w:proofErr w:type="spellStart"/>
      <w:r>
        <w:t>sq</w:t>
      </w:r>
      <w:proofErr w:type="spellEnd"/>
      <w:r>
        <w:t xml:space="preserve">                  Lafayette                 TN </w:t>
      </w:r>
      <w:r w:rsidR="005C3077">
        <w:tab/>
      </w:r>
      <w:r w:rsidR="00A76F72">
        <w:tab/>
      </w:r>
      <w:r>
        <w:t xml:space="preserve">37083     </w:t>
      </w:r>
    </w:p>
    <w:p w14:paraId="644707B2" w14:textId="75BE602B" w:rsidR="00B14F56" w:rsidRDefault="001044B1" w:rsidP="001044B1">
      <w:r>
        <w:t xml:space="preserve">Tina Rice                      1812 Hayes St                 Nashville                 TN </w:t>
      </w:r>
      <w:r w:rsidR="005C3077">
        <w:tab/>
      </w:r>
      <w:r w:rsidR="00A76F72">
        <w:tab/>
      </w:r>
      <w:r>
        <w:t>37203</w:t>
      </w:r>
    </w:p>
    <w:p w14:paraId="13FF14A7" w14:textId="77777777" w:rsidR="00B14F56" w:rsidRDefault="00B14F56" w:rsidP="00B14F56"/>
    <w:p w14:paraId="3BC80E1B" w14:textId="77777777" w:rsidR="00B14F56" w:rsidRDefault="00B14F56" w:rsidP="00B14F56"/>
    <w:p w14:paraId="04D1E792" w14:textId="77777777" w:rsidR="00B14F56" w:rsidRDefault="00B14F56" w:rsidP="00B14F56"/>
    <w:p w14:paraId="03AD83A4" w14:textId="77777777" w:rsidR="00B14F56" w:rsidRDefault="00B14F56" w:rsidP="00B14F56"/>
    <w:p w14:paraId="329FD583" w14:textId="77777777" w:rsidR="00B14F56" w:rsidRDefault="00B14F56" w:rsidP="00B14F56"/>
    <w:p w14:paraId="38CEDF80" w14:textId="77777777" w:rsidR="00B14F56" w:rsidRDefault="00B14F56" w:rsidP="00B14F56"/>
    <w:p w14:paraId="73611454" w14:textId="77777777" w:rsidR="00B14F56" w:rsidRDefault="00B14F56" w:rsidP="00B14F56"/>
    <w:p w14:paraId="6E55CAC1" w14:textId="77777777" w:rsidR="00B14F56" w:rsidRDefault="00B14F56" w:rsidP="00B14F56"/>
    <w:p w14:paraId="6C505236" w14:textId="77777777" w:rsidR="00B14F56" w:rsidRDefault="00B14F56" w:rsidP="00B14F56"/>
    <w:p w14:paraId="606EC472" w14:textId="77777777" w:rsidR="00B14F56" w:rsidRDefault="00B14F56" w:rsidP="00B14F56"/>
    <w:p w14:paraId="147339BC" w14:textId="77777777" w:rsidR="00B14F56" w:rsidRDefault="00B14F56" w:rsidP="00B14F56"/>
    <w:p w14:paraId="69CC395F" w14:textId="77777777" w:rsidR="00C27EEC" w:rsidRDefault="00C27EEC" w:rsidP="00B14F56">
      <w:pPr>
        <w:rPr>
          <w:b/>
          <w:sz w:val="28"/>
        </w:rPr>
      </w:pPr>
    </w:p>
    <w:p w14:paraId="599FD67A" w14:textId="77777777" w:rsidR="00C27EEC" w:rsidRDefault="00C27EEC" w:rsidP="00B14F56">
      <w:pPr>
        <w:rPr>
          <w:b/>
          <w:sz w:val="28"/>
        </w:rPr>
      </w:pPr>
    </w:p>
    <w:p w14:paraId="1DC5F840" w14:textId="77777777" w:rsidR="00C27EEC" w:rsidRDefault="00C27EEC" w:rsidP="00B14F56">
      <w:pPr>
        <w:rPr>
          <w:b/>
          <w:sz w:val="28"/>
        </w:rPr>
      </w:pPr>
    </w:p>
    <w:p w14:paraId="53FB91C4" w14:textId="77777777" w:rsidR="00C27EEC" w:rsidRDefault="00C27EEC" w:rsidP="00B14F56">
      <w:pPr>
        <w:rPr>
          <w:b/>
          <w:sz w:val="28"/>
        </w:rPr>
      </w:pPr>
    </w:p>
    <w:p w14:paraId="166D312E" w14:textId="77777777" w:rsidR="00C27EEC" w:rsidRDefault="00C27EEC" w:rsidP="00B14F56">
      <w:pPr>
        <w:rPr>
          <w:b/>
          <w:sz w:val="28"/>
        </w:rPr>
      </w:pPr>
    </w:p>
    <w:p w14:paraId="237A9F7D" w14:textId="7513DF5F" w:rsid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7</w:t>
      </w:r>
    </w:p>
    <w:p w14:paraId="32454F1C" w14:textId="77777777" w:rsidR="00B14F56" w:rsidRDefault="00B14F56" w:rsidP="00B14F56">
      <w:pPr>
        <w:rPr>
          <w:b/>
          <w:sz w:val="28"/>
        </w:rPr>
      </w:pPr>
    </w:p>
    <w:p w14:paraId="27F8B0B4" w14:textId="052C64C7" w:rsidR="00B14F56" w:rsidRDefault="00425F8C" w:rsidP="00B14F56">
      <w:r>
        <w:t xml:space="preserve">SELECT DISTINCT </w:t>
      </w:r>
      <w:proofErr w:type="spellStart"/>
      <w:proofErr w:type="gramStart"/>
      <w:r w:rsidR="003B4507">
        <w:t>pl</w:t>
      </w:r>
      <w:r>
        <w:t>.PILOT</w:t>
      </w:r>
      <w:proofErr w:type="gramEnd"/>
      <w:r>
        <w:t>_NO</w:t>
      </w:r>
      <w:proofErr w:type="spellEnd"/>
      <w:r>
        <w:t xml:space="preserve">, </w:t>
      </w:r>
      <w:proofErr w:type="spellStart"/>
      <w:r w:rsidR="003B4507">
        <w:t>pl</w:t>
      </w:r>
      <w:r>
        <w:t>.PL_NAME</w:t>
      </w:r>
      <w:proofErr w:type="spellEnd"/>
      <w:r>
        <w:t xml:space="preserve">, </w:t>
      </w:r>
      <w:proofErr w:type="spellStart"/>
      <w:r w:rsidR="003B4507">
        <w:t>a</w:t>
      </w:r>
      <w:r>
        <w:t>.TYPECODE</w:t>
      </w:r>
      <w:proofErr w:type="spellEnd"/>
    </w:p>
    <w:p w14:paraId="0A9FA077" w14:textId="48A4EB9C" w:rsidR="00B14F56" w:rsidRDefault="00425F8C" w:rsidP="00B14F56">
      <w:r>
        <w:t xml:space="preserve">FROM PILOT </w:t>
      </w:r>
      <w:proofErr w:type="spellStart"/>
      <w:r w:rsidR="003B4507">
        <w:t>pl</w:t>
      </w:r>
      <w:proofErr w:type="spellEnd"/>
      <w:r>
        <w:t xml:space="preserve">, SCHD_FLIGHT </w:t>
      </w:r>
      <w:r w:rsidR="003B4507">
        <w:t>s</w:t>
      </w:r>
      <w:r>
        <w:t xml:space="preserve">, AIRPLANE </w:t>
      </w:r>
      <w:r w:rsidR="003B4507">
        <w:t>a</w:t>
      </w:r>
    </w:p>
    <w:p w14:paraId="28DBBC1D" w14:textId="1F611604" w:rsidR="00B14F56" w:rsidRDefault="00425F8C" w:rsidP="00B14F56">
      <w:r>
        <w:t xml:space="preserve">WHERE </w:t>
      </w:r>
      <w:proofErr w:type="spellStart"/>
      <w:proofErr w:type="gramStart"/>
      <w:r w:rsidR="003B4507">
        <w:t>pl</w:t>
      </w:r>
      <w:r>
        <w:t>.PILOT</w:t>
      </w:r>
      <w:proofErr w:type="gramEnd"/>
      <w:r>
        <w:t>_NO</w:t>
      </w:r>
      <w:proofErr w:type="spellEnd"/>
      <w:r>
        <w:t xml:space="preserve"> = </w:t>
      </w:r>
      <w:proofErr w:type="spellStart"/>
      <w:r w:rsidR="003B4507">
        <w:t>s</w:t>
      </w:r>
      <w:r>
        <w:t>.PILOT_NO</w:t>
      </w:r>
      <w:proofErr w:type="spellEnd"/>
    </w:p>
    <w:p w14:paraId="10CC77EF" w14:textId="372C5DBB" w:rsidR="00B14F56" w:rsidRDefault="00425F8C" w:rsidP="00B14F56">
      <w:r>
        <w:t xml:space="preserve">      AND </w:t>
      </w:r>
      <w:proofErr w:type="spellStart"/>
      <w:proofErr w:type="gramStart"/>
      <w:r w:rsidR="003B4507">
        <w:t>s</w:t>
      </w:r>
      <w:r>
        <w:t>.SERIAL</w:t>
      </w:r>
      <w:proofErr w:type="gramEnd"/>
      <w:r>
        <w:t>_NO</w:t>
      </w:r>
      <w:proofErr w:type="spellEnd"/>
      <w:r>
        <w:t xml:space="preserve"> = </w:t>
      </w:r>
      <w:proofErr w:type="spellStart"/>
      <w:r w:rsidR="003B4507">
        <w:t>a</w:t>
      </w:r>
      <w:r>
        <w:t>.SERIAL_NO</w:t>
      </w:r>
      <w:proofErr w:type="spellEnd"/>
    </w:p>
    <w:p w14:paraId="1DA913A7" w14:textId="55E8CB33" w:rsidR="00B14F56" w:rsidRDefault="00425F8C" w:rsidP="00B14F56">
      <w:r>
        <w:t xml:space="preserve">      AND </w:t>
      </w:r>
      <w:proofErr w:type="spellStart"/>
      <w:proofErr w:type="gramStart"/>
      <w:r w:rsidR="003B4507">
        <w:t>pl</w:t>
      </w:r>
      <w:r>
        <w:t>.PILOT</w:t>
      </w:r>
      <w:proofErr w:type="gramEnd"/>
      <w:r>
        <w:t>_NO</w:t>
      </w:r>
      <w:proofErr w:type="spellEnd"/>
      <w:r>
        <w:t xml:space="preserve"> = 345;</w:t>
      </w:r>
    </w:p>
    <w:p w14:paraId="7A63C209" w14:textId="77777777" w:rsidR="00B14F56" w:rsidRPr="00B14F56" w:rsidRDefault="00B14F56" w:rsidP="00B14F56">
      <w:pPr>
        <w:rPr>
          <w:b/>
          <w:sz w:val="28"/>
        </w:rPr>
      </w:pPr>
    </w:p>
    <w:p w14:paraId="6017C156" w14:textId="1306B7F3" w:rsidR="00B14F56" w:rsidRDefault="00B14F56" w:rsidP="00B14F56">
      <w:r>
        <w:t xml:space="preserve">  PILOT_NO PL_NAME                   TYPECO</w:t>
      </w:r>
    </w:p>
    <w:p w14:paraId="0A60FA01" w14:textId="77777777" w:rsidR="00B14F56" w:rsidRDefault="00B14F56" w:rsidP="00B14F56">
      <w:r>
        <w:t>---------- ------------------------------ ------</w:t>
      </w:r>
    </w:p>
    <w:p w14:paraId="4563B235" w14:textId="4FFD4CD9" w:rsidR="00B14F56" w:rsidRDefault="00B14F56" w:rsidP="00B14F56">
      <w:r>
        <w:t xml:space="preserve">       345 George Wilson                  B737  </w:t>
      </w:r>
    </w:p>
    <w:p w14:paraId="1CB87DC9" w14:textId="77777777" w:rsidR="00B14F56" w:rsidRDefault="00B14F56" w:rsidP="00B14F56">
      <w:r>
        <w:t xml:space="preserve">       345 George Wilson                  B747  </w:t>
      </w:r>
    </w:p>
    <w:p w14:paraId="6CBE5C63" w14:textId="77777777" w:rsidR="00B14F56" w:rsidRDefault="00B14F56" w:rsidP="00B14F56">
      <w:r>
        <w:t xml:space="preserve">       345 George Wilson                  A380  </w:t>
      </w:r>
    </w:p>
    <w:p w14:paraId="5DEB3008" w14:textId="77777777" w:rsidR="00B14F56" w:rsidRDefault="00B14F56" w:rsidP="00B14F56"/>
    <w:p w14:paraId="229E9CAB" w14:textId="77777777" w:rsidR="00B14F56" w:rsidRDefault="00B14F56" w:rsidP="00B14F56">
      <w:pPr>
        <w:rPr>
          <w:b/>
          <w:sz w:val="28"/>
        </w:rPr>
      </w:pPr>
    </w:p>
    <w:p w14:paraId="39ED05F7" w14:textId="77777777" w:rsidR="00B14F56" w:rsidRDefault="00B14F56" w:rsidP="00B14F56">
      <w:pPr>
        <w:rPr>
          <w:b/>
          <w:sz w:val="28"/>
        </w:rPr>
      </w:pPr>
    </w:p>
    <w:p w14:paraId="550AB743" w14:textId="77777777" w:rsidR="00B14F56" w:rsidRDefault="00B14F56" w:rsidP="00B14F56">
      <w:pPr>
        <w:rPr>
          <w:b/>
          <w:sz w:val="28"/>
        </w:rPr>
      </w:pPr>
    </w:p>
    <w:p w14:paraId="172559B6" w14:textId="77777777" w:rsidR="00B14F56" w:rsidRDefault="00B14F56" w:rsidP="00B14F56">
      <w:pPr>
        <w:rPr>
          <w:b/>
          <w:sz w:val="28"/>
        </w:rPr>
      </w:pPr>
    </w:p>
    <w:p w14:paraId="0EEF62D4" w14:textId="77777777" w:rsidR="00B14F56" w:rsidRDefault="00B14F56" w:rsidP="00B14F56">
      <w:pPr>
        <w:rPr>
          <w:b/>
          <w:sz w:val="28"/>
        </w:rPr>
      </w:pPr>
    </w:p>
    <w:p w14:paraId="10AF0BFA" w14:textId="77777777" w:rsidR="00B14F56" w:rsidRDefault="00B14F56" w:rsidP="00B14F56">
      <w:pPr>
        <w:rPr>
          <w:b/>
          <w:sz w:val="28"/>
        </w:rPr>
      </w:pPr>
    </w:p>
    <w:p w14:paraId="266B28B3" w14:textId="77777777" w:rsidR="00B14F56" w:rsidRDefault="00B14F56" w:rsidP="00B14F56">
      <w:pPr>
        <w:rPr>
          <w:b/>
          <w:sz w:val="28"/>
        </w:rPr>
      </w:pPr>
    </w:p>
    <w:p w14:paraId="78051B50" w14:textId="77777777" w:rsidR="00B14F56" w:rsidRDefault="00B14F56" w:rsidP="00B14F56">
      <w:pPr>
        <w:rPr>
          <w:b/>
          <w:sz w:val="28"/>
        </w:rPr>
      </w:pPr>
    </w:p>
    <w:p w14:paraId="76F5C66B" w14:textId="77777777" w:rsidR="00B14F56" w:rsidRDefault="00B14F56" w:rsidP="00B14F56">
      <w:pPr>
        <w:rPr>
          <w:b/>
          <w:sz w:val="28"/>
        </w:rPr>
      </w:pPr>
    </w:p>
    <w:p w14:paraId="4DC9E889" w14:textId="77777777" w:rsidR="00B14F56" w:rsidRDefault="00B14F56" w:rsidP="00B14F56">
      <w:pPr>
        <w:rPr>
          <w:b/>
          <w:sz w:val="28"/>
        </w:rPr>
      </w:pPr>
    </w:p>
    <w:p w14:paraId="55EABEBD" w14:textId="77777777" w:rsidR="00B14F56" w:rsidRDefault="00B14F56" w:rsidP="00B14F56">
      <w:pPr>
        <w:rPr>
          <w:b/>
          <w:sz w:val="28"/>
        </w:rPr>
      </w:pPr>
    </w:p>
    <w:p w14:paraId="319FEA55" w14:textId="77777777" w:rsidR="00BA6AEF" w:rsidRDefault="00BA6AEF" w:rsidP="00B14F56">
      <w:pPr>
        <w:rPr>
          <w:b/>
          <w:sz w:val="28"/>
        </w:rPr>
      </w:pPr>
    </w:p>
    <w:p w14:paraId="29A432E0" w14:textId="3220DBE0" w:rsidR="00B14F56" w:rsidRDefault="00B14F56" w:rsidP="00B14F56">
      <w:pPr>
        <w:rPr>
          <w:b/>
          <w:sz w:val="28"/>
        </w:rPr>
      </w:pPr>
      <w:r>
        <w:rPr>
          <w:b/>
          <w:sz w:val="28"/>
        </w:rPr>
        <w:lastRenderedPageBreak/>
        <w:t>QUESTION 8</w:t>
      </w:r>
    </w:p>
    <w:p w14:paraId="15E8C4D4" w14:textId="0FF04DA5" w:rsidR="00B14F56" w:rsidRDefault="00622C03" w:rsidP="00B14F56">
      <w:r>
        <w:t xml:space="preserve">SELECT </w:t>
      </w:r>
      <w:proofErr w:type="spellStart"/>
      <w:proofErr w:type="gramStart"/>
      <w:r w:rsidR="00776049">
        <w:t>s</w:t>
      </w:r>
      <w:r>
        <w:t>.FLIGHT</w:t>
      </w:r>
      <w:proofErr w:type="gramEnd"/>
      <w:r>
        <w:t>_NO</w:t>
      </w:r>
      <w:proofErr w:type="spellEnd"/>
      <w:r>
        <w:t xml:space="preserve">, </w:t>
      </w:r>
      <w:proofErr w:type="spellStart"/>
      <w:r w:rsidR="00776049">
        <w:t>s</w:t>
      </w:r>
      <w:r>
        <w:t>.FL_DATE</w:t>
      </w:r>
      <w:proofErr w:type="spellEnd"/>
      <w:r>
        <w:t>, COUNT(</w:t>
      </w:r>
      <w:proofErr w:type="spellStart"/>
      <w:r w:rsidR="00776049">
        <w:t>r</w:t>
      </w:r>
      <w:r>
        <w:t>.PS_NAME</w:t>
      </w:r>
      <w:proofErr w:type="spellEnd"/>
      <w:r>
        <w:t>) AS BOOKED</w:t>
      </w:r>
      <w:r w:rsidR="007E3F23">
        <w:t>_SEATS</w:t>
      </w:r>
    </w:p>
    <w:p w14:paraId="1DD3C91E" w14:textId="2AB1D235" w:rsidR="00B14F56" w:rsidRDefault="00622C03" w:rsidP="00B14F56">
      <w:r>
        <w:t xml:space="preserve">FROM SCHD_FLIGHT </w:t>
      </w:r>
      <w:r w:rsidR="00776049">
        <w:t>s</w:t>
      </w:r>
      <w:r>
        <w:t xml:space="preserve">, RESERVATION </w:t>
      </w:r>
      <w:r w:rsidR="00776049">
        <w:t>r</w:t>
      </w:r>
    </w:p>
    <w:p w14:paraId="3C74040A" w14:textId="24FB7B57" w:rsidR="00B14F56" w:rsidRDefault="00622C03" w:rsidP="00B14F56">
      <w:r>
        <w:t xml:space="preserve">WHERE </w:t>
      </w:r>
      <w:proofErr w:type="spellStart"/>
      <w:proofErr w:type="gramStart"/>
      <w:r w:rsidR="00776049">
        <w:t>s</w:t>
      </w:r>
      <w:r>
        <w:t>.FLIGHT</w:t>
      </w:r>
      <w:proofErr w:type="gramEnd"/>
      <w:r>
        <w:t>_NO</w:t>
      </w:r>
      <w:proofErr w:type="spellEnd"/>
      <w:r>
        <w:t xml:space="preserve"> = </w:t>
      </w:r>
      <w:proofErr w:type="spellStart"/>
      <w:r w:rsidR="00776049">
        <w:t>r</w:t>
      </w:r>
      <w:r>
        <w:t>.FLIGHT_NO</w:t>
      </w:r>
      <w:proofErr w:type="spellEnd"/>
      <w:r>
        <w:t>(+)</w:t>
      </w:r>
      <w:r w:rsidR="00810408">
        <w:t xml:space="preserve"> </w:t>
      </w:r>
      <w:r>
        <w:t xml:space="preserve">AND </w:t>
      </w:r>
      <w:proofErr w:type="spellStart"/>
      <w:r w:rsidR="00776049">
        <w:t>s</w:t>
      </w:r>
      <w:r>
        <w:t>.FL_DATE</w:t>
      </w:r>
      <w:proofErr w:type="spellEnd"/>
      <w:r>
        <w:t xml:space="preserve"> = </w:t>
      </w:r>
      <w:proofErr w:type="spellStart"/>
      <w:r w:rsidR="00776049">
        <w:t>r</w:t>
      </w:r>
      <w:r>
        <w:t>.FL_DATE</w:t>
      </w:r>
      <w:proofErr w:type="spellEnd"/>
      <w:r>
        <w:t>(+)</w:t>
      </w:r>
    </w:p>
    <w:p w14:paraId="49CBB784" w14:textId="3A811AA2" w:rsidR="00B14F56" w:rsidRDefault="00622C03" w:rsidP="00B14F56">
      <w:r>
        <w:t xml:space="preserve">GROUP BY </w:t>
      </w:r>
      <w:proofErr w:type="spellStart"/>
      <w:proofErr w:type="gramStart"/>
      <w:r w:rsidR="00776049">
        <w:t>s</w:t>
      </w:r>
      <w:r>
        <w:t>.FLIGHT</w:t>
      </w:r>
      <w:proofErr w:type="gramEnd"/>
      <w:r>
        <w:t>_NO</w:t>
      </w:r>
      <w:proofErr w:type="spellEnd"/>
      <w:r>
        <w:t xml:space="preserve">, </w:t>
      </w:r>
      <w:proofErr w:type="spellStart"/>
      <w:r w:rsidR="00776049">
        <w:t>s</w:t>
      </w:r>
      <w:r>
        <w:t>.FL_DATE</w:t>
      </w:r>
      <w:proofErr w:type="spellEnd"/>
    </w:p>
    <w:p w14:paraId="274C3286" w14:textId="33EC91F3" w:rsidR="00B14F56" w:rsidRDefault="00622C03" w:rsidP="00B14F56">
      <w:r>
        <w:t xml:space="preserve">ORDER BY </w:t>
      </w:r>
      <w:proofErr w:type="spellStart"/>
      <w:proofErr w:type="gramStart"/>
      <w:r w:rsidR="00776049">
        <w:t>s</w:t>
      </w:r>
      <w:r>
        <w:t>.FLIGHT</w:t>
      </w:r>
      <w:proofErr w:type="gramEnd"/>
      <w:r>
        <w:t>_NO</w:t>
      </w:r>
      <w:proofErr w:type="spellEnd"/>
      <w:r>
        <w:t>;</w:t>
      </w:r>
    </w:p>
    <w:p w14:paraId="313B03EA" w14:textId="77777777" w:rsidR="00B14F56" w:rsidRPr="00B14F56" w:rsidRDefault="00B14F56" w:rsidP="00B14F56">
      <w:pPr>
        <w:rPr>
          <w:b/>
          <w:sz w:val="28"/>
        </w:rPr>
      </w:pPr>
    </w:p>
    <w:p w14:paraId="2B50A85C" w14:textId="77777777" w:rsidR="003612C1" w:rsidRDefault="00B14F56" w:rsidP="003612C1">
      <w:r>
        <w:t xml:space="preserve"> </w:t>
      </w:r>
      <w:r w:rsidR="003612C1">
        <w:t>FLIGHT_NO FL_DATE                              BOOKED_SEATS</w:t>
      </w:r>
    </w:p>
    <w:p w14:paraId="5057A6D7" w14:textId="77777777" w:rsidR="003612C1" w:rsidRDefault="003612C1" w:rsidP="003612C1">
      <w:r>
        <w:t>---------- --------- ---------------------------------------</w:t>
      </w:r>
    </w:p>
    <w:p w14:paraId="4DA862A4" w14:textId="77777777" w:rsidR="003612C1" w:rsidRDefault="003612C1" w:rsidP="003612C1">
      <w:r>
        <w:t xml:space="preserve">       501 05-MAR-18                                       2</w:t>
      </w:r>
    </w:p>
    <w:p w14:paraId="4FDD13EE" w14:textId="77777777" w:rsidR="003612C1" w:rsidRDefault="003612C1" w:rsidP="003612C1">
      <w:r>
        <w:t xml:space="preserve">       501 06-MAR-18                                       1</w:t>
      </w:r>
    </w:p>
    <w:p w14:paraId="6F526FF1" w14:textId="77777777" w:rsidR="003612C1" w:rsidRDefault="003612C1" w:rsidP="003612C1">
      <w:r>
        <w:t xml:space="preserve">       501 07-MAR-18                                       1</w:t>
      </w:r>
    </w:p>
    <w:p w14:paraId="489D72A0" w14:textId="77777777" w:rsidR="003612C1" w:rsidRDefault="003612C1" w:rsidP="003612C1">
      <w:r>
        <w:t xml:space="preserve">       521 07-MAR-18                                       1</w:t>
      </w:r>
    </w:p>
    <w:p w14:paraId="5B434A8D" w14:textId="77777777" w:rsidR="003612C1" w:rsidRDefault="003612C1" w:rsidP="003612C1">
      <w:r>
        <w:t xml:space="preserve">       521 09-MAR-18                                       1</w:t>
      </w:r>
    </w:p>
    <w:p w14:paraId="3F8FE8AD" w14:textId="77777777" w:rsidR="003612C1" w:rsidRDefault="003612C1" w:rsidP="003612C1">
      <w:r>
        <w:t xml:space="preserve">       531 05-MAR-18                                       0</w:t>
      </w:r>
    </w:p>
    <w:p w14:paraId="0EDE0C71" w14:textId="77777777" w:rsidR="003612C1" w:rsidRDefault="003612C1" w:rsidP="003612C1">
      <w:r>
        <w:t xml:space="preserve">       531 06-MAR-18                                       0</w:t>
      </w:r>
    </w:p>
    <w:p w14:paraId="77900B7C" w14:textId="77777777" w:rsidR="003612C1" w:rsidRDefault="003612C1" w:rsidP="003612C1">
      <w:r>
        <w:t xml:space="preserve">       534 05-MAR-18                                       7</w:t>
      </w:r>
    </w:p>
    <w:p w14:paraId="6C159C57" w14:textId="77777777" w:rsidR="003612C1" w:rsidRDefault="003612C1" w:rsidP="003612C1">
      <w:r>
        <w:t xml:space="preserve">       534 06-MAR-18                                       3</w:t>
      </w:r>
    </w:p>
    <w:p w14:paraId="141B9F08" w14:textId="77777777" w:rsidR="003612C1" w:rsidRDefault="003612C1" w:rsidP="003612C1">
      <w:r>
        <w:t xml:space="preserve">       534 08-MAR-18                                       0</w:t>
      </w:r>
    </w:p>
    <w:p w14:paraId="02B0BF44" w14:textId="77777777" w:rsidR="003612C1" w:rsidRDefault="003612C1" w:rsidP="003612C1">
      <w:r>
        <w:t xml:space="preserve">       577 08-MAR-18                                       2</w:t>
      </w:r>
    </w:p>
    <w:p w14:paraId="51A64082" w14:textId="77777777" w:rsidR="003612C1" w:rsidRDefault="003612C1" w:rsidP="003612C1">
      <w:r>
        <w:t xml:space="preserve">       577 09-MAR-18                                       2</w:t>
      </w:r>
    </w:p>
    <w:p w14:paraId="7205ACE4" w14:textId="77777777" w:rsidR="003612C1" w:rsidRDefault="003612C1" w:rsidP="003612C1">
      <w:r>
        <w:t xml:space="preserve">       590 05-MAR-18                                       2</w:t>
      </w:r>
    </w:p>
    <w:p w14:paraId="5EC6ACB9" w14:textId="77777777" w:rsidR="003612C1" w:rsidRDefault="003612C1" w:rsidP="003612C1">
      <w:r>
        <w:t xml:space="preserve">       590 07-MAR-18                                       2</w:t>
      </w:r>
    </w:p>
    <w:p w14:paraId="06DD25D4" w14:textId="77777777" w:rsidR="003612C1" w:rsidRDefault="003612C1" w:rsidP="003612C1">
      <w:r>
        <w:t xml:space="preserve">       590 09-MAR-18                                       1</w:t>
      </w:r>
    </w:p>
    <w:p w14:paraId="6D00E9B7" w14:textId="77777777" w:rsidR="003612C1" w:rsidRDefault="003612C1" w:rsidP="003612C1"/>
    <w:p w14:paraId="5712F80E" w14:textId="77777777" w:rsidR="003612C1" w:rsidRDefault="003612C1" w:rsidP="003612C1">
      <w:r>
        <w:t xml:space="preserve"> 15 rows selected </w:t>
      </w:r>
    </w:p>
    <w:p w14:paraId="29A6806C" w14:textId="77777777" w:rsidR="003612C1" w:rsidRDefault="003612C1" w:rsidP="003612C1">
      <w:pPr>
        <w:rPr>
          <w:b/>
          <w:sz w:val="28"/>
        </w:rPr>
      </w:pPr>
    </w:p>
    <w:p w14:paraId="3EB727EC" w14:textId="77777777" w:rsidR="00810408" w:rsidRDefault="00810408" w:rsidP="003612C1">
      <w:pPr>
        <w:rPr>
          <w:b/>
          <w:sz w:val="28"/>
        </w:rPr>
      </w:pPr>
    </w:p>
    <w:p w14:paraId="1EECA243" w14:textId="5EB772AC" w:rsidR="00B14F56" w:rsidRDefault="00B14F56" w:rsidP="003612C1">
      <w:pPr>
        <w:rPr>
          <w:b/>
          <w:sz w:val="28"/>
        </w:rPr>
      </w:pPr>
      <w:r>
        <w:rPr>
          <w:b/>
          <w:sz w:val="28"/>
        </w:rPr>
        <w:lastRenderedPageBreak/>
        <w:t>QUESTION 9</w:t>
      </w:r>
    </w:p>
    <w:p w14:paraId="77199B09" w14:textId="77777777" w:rsidR="00B14F56" w:rsidRDefault="00B14F56" w:rsidP="00B14F56">
      <w:pPr>
        <w:rPr>
          <w:b/>
          <w:sz w:val="28"/>
        </w:rPr>
      </w:pPr>
    </w:p>
    <w:p w14:paraId="5A99CEC1" w14:textId="77777777" w:rsidR="0057321A" w:rsidRDefault="0057321A" w:rsidP="0057321A">
      <w:r>
        <w:t xml:space="preserve">select </w:t>
      </w:r>
      <w:proofErr w:type="gramStart"/>
      <w:r>
        <w:t>count(</w:t>
      </w:r>
      <w:proofErr w:type="gramEnd"/>
      <w:r>
        <w:t xml:space="preserve">distinct </w:t>
      </w:r>
      <w:proofErr w:type="spellStart"/>
      <w:r>
        <w:t>sc.serial_no</w:t>
      </w:r>
      <w:proofErr w:type="spellEnd"/>
      <w:r>
        <w:t xml:space="preserve">)as </w:t>
      </w:r>
      <w:proofErr w:type="spellStart"/>
      <w:r>
        <w:t>count_of_schd_flights</w:t>
      </w:r>
      <w:proofErr w:type="spellEnd"/>
      <w:r>
        <w:t>,</w:t>
      </w:r>
    </w:p>
    <w:p w14:paraId="599DAB46" w14:textId="77777777" w:rsidR="0057321A" w:rsidRDefault="0057321A" w:rsidP="0057321A">
      <w:r>
        <w:t>(</w:t>
      </w:r>
      <w:proofErr w:type="gramStart"/>
      <w:r>
        <w:t>count(</w:t>
      </w:r>
      <w:proofErr w:type="gramEnd"/>
      <w:r>
        <w:t xml:space="preserve">distinct </w:t>
      </w:r>
      <w:proofErr w:type="spellStart"/>
      <w:r>
        <w:t>a.serial_no</w:t>
      </w:r>
      <w:proofErr w:type="spellEnd"/>
      <w:r>
        <w:t xml:space="preserve">)-count(distinct </w:t>
      </w:r>
      <w:proofErr w:type="spellStart"/>
      <w:r>
        <w:t>sc.serial_no</w:t>
      </w:r>
      <w:proofErr w:type="spellEnd"/>
      <w:r>
        <w:t xml:space="preserve">))as </w:t>
      </w:r>
      <w:proofErr w:type="spellStart"/>
      <w:r>
        <w:t>count_of_not_schd_flights</w:t>
      </w:r>
      <w:proofErr w:type="spellEnd"/>
    </w:p>
    <w:p w14:paraId="10C086D5" w14:textId="77777777" w:rsidR="0057321A" w:rsidRDefault="0057321A" w:rsidP="0057321A">
      <w:r>
        <w:t xml:space="preserve">from </w:t>
      </w:r>
      <w:proofErr w:type="spellStart"/>
      <w:r>
        <w:t>schd_flight</w:t>
      </w:r>
      <w:proofErr w:type="spellEnd"/>
      <w:r>
        <w:t xml:space="preserve"> </w:t>
      </w:r>
      <w:proofErr w:type="spellStart"/>
      <w:r>
        <w:t>sc</w:t>
      </w:r>
      <w:proofErr w:type="spellEnd"/>
      <w:r>
        <w:t>, airplane a</w:t>
      </w:r>
    </w:p>
    <w:p w14:paraId="7A1E471E" w14:textId="3CFAD9B7" w:rsidR="003F51DF" w:rsidRDefault="0057321A" w:rsidP="003F51DF">
      <w:r>
        <w:t xml:space="preserve">where </w:t>
      </w:r>
      <w:proofErr w:type="spellStart"/>
      <w:r>
        <w:t>fl_date</w:t>
      </w:r>
      <w:proofErr w:type="spellEnd"/>
      <w:r>
        <w:t xml:space="preserve"> = '05-MAR-18';</w:t>
      </w:r>
    </w:p>
    <w:p w14:paraId="769B302C" w14:textId="77777777" w:rsidR="003F51DF" w:rsidRDefault="003F51DF" w:rsidP="003F51DF"/>
    <w:p w14:paraId="3A9405F1" w14:textId="77777777" w:rsidR="003F51DF" w:rsidRDefault="003F51DF" w:rsidP="003F51DF">
      <w:r>
        <w:t xml:space="preserve">                  COUNT_OF_SCHD_FLIGHTS               COUNT_OF_NOT_SCHD_FLIGHTS</w:t>
      </w:r>
    </w:p>
    <w:p w14:paraId="5BB4AF10" w14:textId="77777777" w:rsidR="003F51DF" w:rsidRDefault="003F51DF" w:rsidP="003F51DF">
      <w:r>
        <w:t>--------------------------------------- ---------------------------------------</w:t>
      </w:r>
    </w:p>
    <w:p w14:paraId="4EEAA970" w14:textId="3DACE1B6" w:rsidR="003F51DF" w:rsidRDefault="003F51DF" w:rsidP="003F51DF">
      <w:r>
        <w:t xml:space="preserve">                                      3                                       7</w:t>
      </w:r>
    </w:p>
    <w:p w14:paraId="532DEDAD" w14:textId="77777777" w:rsidR="00B14F56" w:rsidRDefault="00B14F56" w:rsidP="00B14F56"/>
    <w:p w14:paraId="2403FAD0" w14:textId="77777777" w:rsidR="00B14F56" w:rsidRDefault="00B14F56" w:rsidP="00B14F56"/>
    <w:p w14:paraId="47B9C5CB" w14:textId="77777777" w:rsidR="00B14F56" w:rsidRDefault="00B14F56" w:rsidP="00B14F56"/>
    <w:p w14:paraId="3CE5DA7B" w14:textId="77777777" w:rsidR="00B14F56" w:rsidRDefault="00B14F56" w:rsidP="00B14F56"/>
    <w:p w14:paraId="58FB8370" w14:textId="77777777" w:rsidR="00B14F56" w:rsidRDefault="00B14F56" w:rsidP="00B14F56"/>
    <w:p w14:paraId="43EE48F6" w14:textId="77777777" w:rsidR="00B14F56" w:rsidRDefault="00B14F56" w:rsidP="00B14F56"/>
    <w:p w14:paraId="2771E713" w14:textId="77777777" w:rsidR="00B14F56" w:rsidRDefault="00B14F56" w:rsidP="00B14F56"/>
    <w:p w14:paraId="57BA9858" w14:textId="77777777" w:rsidR="00B14F56" w:rsidRDefault="00B14F56" w:rsidP="00B14F56"/>
    <w:p w14:paraId="2C735D02" w14:textId="77777777" w:rsidR="00B14F56" w:rsidRDefault="00B14F56" w:rsidP="00B14F56"/>
    <w:p w14:paraId="60C3E4ED" w14:textId="77777777" w:rsidR="00B14F56" w:rsidRDefault="00B14F56" w:rsidP="00B14F56"/>
    <w:p w14:paraId="563231B6" w14:textId="77777777" w:rsidR="00B14F56" w:rsidRDefault="00B14F56" w:rsidP="00B14F56"/>
    <w:p w14:paraId="5EA9F63F" w14:textId="77777777" w:rsidR="00B14F56" w:rsidRDefault="00B14F56" w:rsidP="00B14F56"/>
    <w:p w14:paraId="3958B4A4" w14:textId="77777777" w:rsidR="00B14F56" w:rsidRDefault="00B14F56" w:rsidP="00B14F56"/>
    <w:p w14:paraId="1B16C4AF" w14:textId="629E13BD" w:rsidR="00B14F56" w:rsidRDefault="00B14F56" w:rsidP="00B14F56">
      <w:pPr>
        <w:rPr>
          <w:b/>
          <w:sz w:val="28"/>
        </w:rPr>
      </w:pPr>
    </w:p>
    <w:p w14:paraId="656823FC" w14:textId="673961B9" w:rsidR="003F51DF" w:rsidRDefault="003F51DF" w:rsidP="00B14F56">
      <w:pPr>
        <w:rPr>
          <w:b/>
          <w:sz w:val="28"/>
        </w:rPr>
      </w:pPr>
    </w:p>
    <w:p w14:paraId="1F66D49E" w14:textId="46F78624" w:rsidR="003F51DF" w:rsidRDefault="003F51DF" w:rsidP="00B14F56">
      <w:pPr>
        <w:rPr>
          <w:b/>
          <w:sz w:val="28"/>
        </w:rPr>
      </w:pPr>
    </w:p>
    <w:p w14:paraId="20E1FDA1" w14:textId="18CBC835" w:rsidR="003F51DF" w:rsidRDefault="003F51DF" w:rsidP="00B14F56">
      <w:pPr>
        <w:rPr>
          <w:b/>
          <w:sz w:val="28"/>
        </w:rPr>
      </w:pPr>
    </w:p>
    <w:p w14:paraId="0E6DA77A" w14:textId="6986BC46" w:rsidR="00B14F56" w:rsidRDefault="00B14F56" w:rsidP="00B14F56">
      <w:pPr>
        <w:rPr>
          <w:b/>
          <w:sz w:val="28"/>
        </w:rPr>
      </w:pPr>
      <w:r w:rsidRPr="00B14F56">
        <w:rPr>
          <w:b/>
          <w:sz w:val="28"/>
        </w:rPr>
        <w:lastRenderedPageBreak/>
        <w:t>QUESTION 1</w:t>
      </w:r>
      <w:r>
        <w:rPr>
          <w:b/>
          <w:sz w:val="28"/>
        </w:rPr>
        <w:t>0</w:t>
      </w:r>
    </w:p>
    <w:p w14:paraId="6FBADAFC" w14:textId="77777777" w:rsidR="00DF1081" w:rsidRDefault="00DF1081" w:rsidP="00DF1081">
      <w:r>
        <w:t xml:space="preserve">create view </w:t>
      </w:r>
      <w:proofErr w:type="spellStart"/>
      <w:r>
        <w:t>waittime</w:t>
      </w:r>
      <w:proofErr w:type="spellEnd"/>
      <w:r>
        <w:t xml:space="preserve"> as select </w:t>
      </w:r>
      <w:proofErr w:type="spellStart"/>
      <w:r>
        <w:t>flight_</w:t>
      </w:r>
      <w:proofErr w:type="gramStart"/>
      <w:r>
        <w:t>no,sum</w:t>
      </w:r>
      <w:proofErr w:type="spellEnd"/>
      <w:proofErr w:type="gramEnd"/>
      <w:r>
        <w:t>((</w:t>
      </w:r>
      <w:proofErr w:type="spellStart"/>
      <w:r>
        <w:t>int_deptime-int_arrtime</w:t>
      </w:r>
      <w:proofErr w:type="spellEnd"/>
      <w:r>
        <w:t xml:space="preserve">)*24) as </w:t>
      </w:r>
      <w:proofErr w:type="spellStart"/>
      <w:r>
        <w:t>wait_time</w:t>
      </w:r>
      <w:proofErr w:type="spellEnd"/>
      <w:r>
        <w:t xml:space="preserve"> </w:t>
      </w:r>
    </w:p>
    <w:p w14:paraId="6E6FF2E6" w14:textId="77777777" w:rsidR="00DF1081" w:rsidRDefault="00DF1081" w:rsidP="00DF1081">
      <w:r>
        <w:t xml:space="preserve">from </w:t>
      </w:r>
      <w:proofErr w:type="spellStart"/>
      <w:r>
        <w:t>int_city</w:t>
      </w:r>
      <w:proofErr w:type="spellEnd"/>
      <w:r>
        <w:t xml:space="preserve"> group by </w:t>
      </w:r>
      <w:proofErr w:type="spellStart"/>
      <w:r>
        <w:t>flight_no</w:t>
      </w:r>
      <w:proofErr w:type="spellEnd"/>
      <w:r>
        <w:t>;</w:t>
      </w:r>
    </w:p>
    <w:p w14:paraId="57C65D69" w14:textId="77777777" w:rsidR="00DF1081" w:rsidRDefault="00DF1081" w:rsidP="00DF1081">
      <w:r>
        <w:t xml:space="preserve">create view </w:t>
      </w:r>
      <w:proofErr w:type="spellStart"/>
      <w:r>
        <w:t>time_motion</w:t>
      </w:r>
      <w:proofErr w:type="spellEnd"/>
      <w:r>
        <w:t xml:space="preserve"> as select </w:t>
      </w:r>
      <w:proofErr w:type="spellStart"/>
      <w:r>
        <w:t>flight_no</w:t>
      </w:r>
      <w:proofErr w:type="spellEnd"/>
      <w:r>
        <w:t>, sum((</w:t>
      </w:r>
      <w:proofErr w:type="spellStart"/>
      <w:r>
        <w:t>arrtime-</w:t>
      </w:r>
      <w:proofErr w:type="gramStart"/>
      <w:r>
        <w:t>deptime</w:t>
      </w:r>
      <w:proofErr w:type="spellEnd"/>
      <w:r>
        <w:t>)*</w:t>
      </w:r>
      <w:proofErr w:type="gramEnd"/>
      <w:r>
        <w:t>24) as time</w:t>
      </w:r>
    </w:p>
    <w:p w14:paraId="6FFA68B9" w14:textId="77777777" w:rsidR="00DF1081" w:rsidRDefault="00DF1081" w:rsidP="00DF1081">
      <w:r>
        <w:t xml:space="preserve">from flight group by </w:t>
      </w:r>
      <w:proofErr w:type="spellStart"/>
      <w:r>
        <w:t>flight_no</w:t>
      </w:r>
      <w:proofErr w:type="spellEnd"/>
      <w:r>
        <w:t>;</w:t>
      </w:r>
    </w:p>
    <w:p w14:paraId="74906A67" w14:textId="77777777" w:rsidR="00DF1081" w:rsidRDefault="00DF1081" w:rsidP="00DF1081">
      <w:r>
        <w:t xml:space="preserve">select </w:t>
      </w:r>
      <w:proofErr w:type="spellStart"/>
      <w:proofErr w:type="gramStart"/>
      <w:r>
        <w:t>A.flight</w:t>
      </w:r>
      <w:proofErr w:type="gramEnd"/>
      <w:r>
        <w:t>_no</w:t>
      </w:r>
      <w:proofErr w:type="spellEnd"/>
      <w:r>
        <w:t xml:space="preserve">, </w:t>
      </w:r>
      <w:proofErr w:type="spellStart"/>
      <w:r>
        <w:t>nvl</w:t>
      </w:r>
      <w:proofErr w:type="spellEnd"/>
      <w:r>
        <w:t xml:space="preserve">(B.wait_time,0) as </w:t>
      </w:r>
      <w:proofErr w:type="spellStart"/>
      <w:r>
        <w:t>waiting_time_in_hours</w:t>
      </w:r>
      <w:proofErr w:type="spellEnd"/>
      <w:r>
        <w:t>,</w:t>
      </w:r>
    </w:p>
    <w:p w14:paraId="634EF285" w14:textId="77777777" w:rsidR="00DF1081" w:rsidRDefault="00DF1081" w:rsidP="00DF1081">
      <w:r>
        <w:t>(round(</w:t>
      </w:r>
      <w:proofErr w:type="spellStart"/>
      <w:proofErr w:type="gramStart"/>
      <w:r>
        <w:t>A.time</w:t>
      </w:r>
      <w:proofErr w:type="gramEnd"/>
      <w:r>
        <w:t>-nvl</w:t>
      </w:r>
      <w:proofErr w:type="spellEnd"/>
      <w:r>
        <w:t xml:space="preserve">(B.wait_time,0),2)) as </w:t>
      </w:r>
      <w:proofErr w:type="spellStart"/>
      <w:r>
        <w:t>time_in_motion_in_hours</w:t>
      </w:r>
      <w:proofErr w:type="spellEnd"/>
    </w:p>
    <w:p w14:paraId="66BAB0F4" w14:textId="77777777" w:rsidR="00DF1081" w:rsidRDefault="00DF1081" w:rsidP="00DF1081">
      <w:r>
        <w:t xml:space="preserve">from </w:t>
      </w:r>
      <w:proofErr w:type="spellStart"/>
      <w:r>
        <w:t>time_motion</w:t>
      </w:r>
      <w:proofErr w:type="spellEnd"/>
      <w:r>
        <w:t xml:space="preserve"> A, </w:t>
      </w:r>
      <w:proofErr w:type="spellStart"/>
      <w:r>
        <w:t>waittime</w:t>
      </w:r>
      <w:proofErr w:type="spellEnd"/>
      <w:r>
        <w:t xml:space="preserve"> B</w:t>
      </w:r>
    </w:p>
    <w:p w14:paraId="4D992716" w14:textId="23237C46" w:rsidR="00B14F56" w:rsidRDefault="00DF1081" w:rsidP="00DF1081">
      <w:r>
        <w:t xml:space="preserve">where </w:t>
      </w:r>
      <w:proofErr w:type="spellStart"/>
      <w:proofErr w:type="gramStart"/>
      <w:r>
        <w:t>A.flight</w:t>
      </w:r>
      <w:proofErr w:type="gramEnd"/>
      <w:r>
        <w:t>_no</w:t>
      </w:r>
      <w:proofErr w:type="spellEnd"/>
      <w:r>
        <w:t xml:space="preserve"> = </w:t>
      </w:r>
      <w:proofErr w:type="spellStart"/>
      <w:r>
        <w:t>B.flight_no</w:t>
      </w:r>
      <w:proofErr w:type="spellEnd"/>
      <w:r>
        <w:t xml:space="preserve">(+) order by </w:t>
      </w:r>
      <w:proofErr w:type="spellStart"/>
      <w:r>
        <w:t>A.flight_no</w:t>
      </w:r>
      <w:proofErr w:type="spellEnd"/>
      <w:r>
        <w:t>;</w:t>
      </w:r>
      <w:r w:rsidR="00FC5C02">
        <w:t xml:space="preserve">    FROM INT_CITY </w:t>
      </w:r>
      <w:proofErr w:type="spellStart"/>
      <w:r w:rsidR="00FC5C02">
        <w:t>i</w:t>
      </w:r>
      <w:proofErr w:type="spellEnd"/>
    </w:p>
    <w:p w14:paraId="077D551B" w14:textId="6D7E15B1" w:rsidR="00B14F56" w:rsidRDefault="00FC5C02" w:rsidP="00B14F56">
      <w:r>
        <w:t xml:space="preserve">    GROUP BY </w:t>
      </w:r>
      <w:proofErr w:type="spellStart"/>
      <w:proofErr w:type="gramStart"/>
      <w:r>
        <w:t>i.FLIGHT</w:t>
      </w:r>
      <w:proofErr w:type="gramEnd"/>
      <w:r>
        <w:t>_NO</w:t>
      </w:r>
      <w:proofErr w:type="spellEnd"/>
      <w:r>
        <w:t xml:space="preserve">, </w:t>
      </w:r>
      <w:proofErr w:type="spellStart"/>
      <w:r>
        <w:t>i.INT_CITYCODE</w:t>
      </w:r>
      <w:proofErr w:type="spellEnd"/>
      <w:r>
        <w:t xml:space="preserve">) </w:t>
      </w:r>
      <w:proofErr w:type="spellStart"/>
      <w:r w:rsidR="00A15D83">
        <w:t>wt</w:t>
      </w:r>
      <w:proofErr w:type="spellEnd"/>
    </w:p>
    <w:p w14:paraId="16504BFA" w14:textId="70F1BB8B" w:rsidR="003F51DF" w:rsidRDefault="00FC5C02" w:rsidP="003F51DF">
      <w:r>
        <w:t xml:space="preserve">WHERE </w:t>
      </w:r>
      <w:proofErr w:type="spellStart"/>
      <w:proofErr w:type="gramStart"/>
      <w:r>
        <w:t>f.FLIGHT</w:t>
      </w:r>
      <w:proofErr w:type="gramEnd"/>
      <w:r>
        <w:t>_NO</w:t>
      </w:r>
      <w:proofErr w:type="spellEnd"/>
      <w:r>
        <w:t xml:space="preserve"> = </w:t>
      </w:r>
      <w:proofErr w:type="spellStart"/>
      <w:r w:rsidR="00A15D83">
        <w:t>wt</w:t>
      </w:r>
      <w:r>
        <w:t>.FLIGHT_NO</w:t>
      </w:r>
      <w:proofErr w:type="spellEnd"/>
      <w:r>
        <w:t>;</w:t>
      </w:r>
    </w:p>
    <w:p w14:paraId="04B4B5D7" w14:textId="77777777" w:rsidR="003F51DF" w:rsidRDefault="003F51DF" w:rsidP="003F51DF">
      <w:bookmarkStart w:id="0" w:name="_GoBack"/>
      <w:bookmarkEnd w:id="0"/>
    </w:p>
    <w:p w14:paraId="2D3A24CE" w14:textId="77777777" w:rsidR="003F51DF" w:rsidRDefault="003F51DF" w:rsidP="003F51DF">
      <w:r>
        <w:t xml:space="preserve"> FLIGHT_NO             TOTAL_WAITING_TIME_IN_HOURS              TIME_IN_MOTION_IN_HOURS</w:t>
      </w:r>
    </w:p>
    <w:p w14:paraId="30535625" w14:textId="6642070E" w:rsidR="003F51DF" w:rsidRDefault="003F51DF" w:rsidP="003F51DF">
      <w:r>
        <w:t>--------</w:t>
      </w:r>
      <w:r>
        <w:t xml:space="preserve">------------------------------- </w:t>
      </w:r>
      <w:r>
        <w:t>---------- ---------------------------------------</w:t>
      </w:r>
    </w:p>
    <w:p w14:paraId="5C149D5E" w14:textId="5A013D33" w:rsidR="003F51DF" w:rsidRDefault="003F51DF" w:rsidP="003F51DF">
      <w:r>
        <w:t xml:space="preserve">       501                                       2                                    3.75</w:t>
      </w:r>
    </w:p>
    <w:p w14:paraId="1DE6159D" w14:textId="77777777" w:rsidR="003F51DF" w:rsidRDefault="003F51DF" w:rsidP="003F51DF"/>
    <w:p w14:paraId="5D34BDEB" w14:textId="7C95BB25" w:rsidR="003F51DF" w:rsidRDefault="003F51DF" w:rsidP="003F51DF">
      <w:r>
        <w:t xml:space="preserve">       521                                    1.25                                       3</w:t>
      </w:r>
    </w:p>
    <w:p w14:paraId="4B66D901" w14:textId="77777777" w:rsidR="003F51DF" w:rsidRDefault="003F51DF" w:rsidP="003F51DF"/>
    <w:p w14:paraId="684CA055" w14:textId="173970AE" w:rsidR="003F51DF" w:rsidRDefault="003F51DF" w:rsidP="003F51DF">
      <w:r>
        <w:t xml:space="preserve">       531                                       0                                    3.58</w:t>
      </w:r>
    </w:p>
    <w:p w14:paraId="5EAFD1FE" w14:textId="77777777" w:rsidR="003F51DF" w:rsidRDefault="003F51DF" w:rsidP="003F51DF"/>
    <w:p w14:paraId="660C9240" w14:textId="11A48EF7" w:rsidR="003F51DF" w:rsidRDefault="003F51DF" w:rsidP="003F51DF">
      <w:r>
        <w:t xml:space="preserve">       534                                     1.5                                       4</w:t>
      </w:r>
    </w:p>
    <w:p w14:paraId="0B538056" w14:textId="77777777" w:rsidR="003F51DF" w:rsidRDefault="003F51DF" w:rsidP="003F51DF"/>
    <w:p w14:paraId="4CAA2147" w14:textId="710D65B5" w:rsidR="003F51DF" w:rsidRDefault="003F51DF" w:rsidP="003F51DF">
      <w:r>
        <w:t xml:space="preserve">       573                                    1.25                                    3.75</w:t>
      </w:r>
    </w:p>
    <w:p w14:paraId="35CB893E" w14:textId="77777777" w:rsidR="003F51DF" w:rsidRDefault="003F51DF" w:rsidP="003F51DF"/>
    <w:p w14:paraId="4B8EA7FC" w14:textId="0E8D485B" w:rsidR="003F51DF" w:rsidRDefault="003F51DF" w:rsidP="003F51DF">
      <w:r>
        <w:t xml:space="preserve">       577                                     .75         </w:t>
      </w:r>
      <w:r>
        <w:t xml:space="preserve">                           4.17</w:t>
      </w:r>
    </w:p>
    <w:p w14:paraId="5D1D7E88" w14:textId="77777777" w:rsidR="003F51DF" w:rsidRDefault="003F51DF" w:rsidP="003F51DF"/>
    <w:p w14:paraId="1B85EC4D" w14:textId="4F8C1F71" w:rsidR="003F51DF" w:rsidRDefault="003F51DF" w:rsidP="003F51DF">
      <w:r>
        <w:t xml:space="preserve">       590                                       0                                    2.25</w:t>
      </w:r>
    </w:p>
    <w:p w14:paraId="5A6827F5" w14:textId="03049A3F" w:rsidR="00DA378A" w:rsidRDefault="003F51DF" w:rsidP="003F51DF">
      <w:r>
        <w:t xml:space="preserve"> 7 rows selected</w:t>
      </w:r>
    </w:p>
    <w:sectPr w:rsidR="00DA378A" w:rsidSect="00DE3020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NzW2tDQ0NzW1NDJW0lEKTi0uzszPAykwqgUArQkJKiwAAAA="/>
  </w:docVars>
  <w:rsids>
    <w:rsidRoot w:val="00B14F56"/>
    <w:rsid w:val="000469BD"/>
    <w:rsid w:val="00091CF4"/>
    <w:rsid w:val="000C073A"/>
    <w:rsid w:val="001044B1"/>
    <w:rsid w:val="00120684"/>
    <w:rsid w:val="001A671E"/>
    <w:rsid w:val="001B5F04"/>
    <w:rsid w:val="00254660"/>
    <w:rsid w:val="00284E14"/>
    <w:rsid w:val="002B305A"/>
    <w:rsid w:val="002C2E62"/>
    <w:rsid w:val="003612C1"/>
    <w:rsid w:val="003623AB"/>
    <w:rsid w:val="003B4507"/>
    <w:rsid w:val="003F51DF"/>
    <w:rsid w:val="00415C0E"/>
    <w:rsid w:val="00425F8C"/>
    <w:rsid w:val="00465C17"/>
    <w:rsid w:val="004E3624"/>
    <w:rsid w:val="0057321A"/>
    <w:rsid w:val="0059712F"/>
    <w:rsid w:val="005C3077"/>
    <w:rsid w:val="005C5BF0"/>
    <w:rsid w:val="00622C03"/>
    <w:rsid w:val="00637CE4"/>
    <w:rsid w:val="00665C8C"/>
    <w:rsid w:val="006E6DD8"/>
    <w:rsid w:val="006F3ABA"/>
    <w:rsid w:val="006F7DC5"/>
    <w:rsid w:val="0070370E"/>
    <w:rsid w:val="00755632"/>
    <w:rsid w:val="00762F4F"/>
    <w:rsid w:val="00776049"/>
    <w:rsid w:val="007B4F41"/>
    <w:rsid w:val="007E3F23"/>
    <w:rsid w:val="007F7966"/>
    <w:rsid w:val="00810408"/>
    <w:rsid w:val="008120D2"/>
    <w:rsid w:val="008520C9"/>
    <w:rsid w:val="00894614"/>
    <w:rsid w:val="00963A20"/>
    <w:rsid w:val="009669A9"/>
    <w:rsid w:val="009D51E6"/>
    <w:rsid w:val="00A15D83"/>
    <w:rsid w:val="00A76F72"/>
    <w:rsid w:val="00A8572C"/>
    <w:rsid w:val="00AF62F9"/>
    <w:rsid w:val="00B038BC"/>
    <w:rsid w:val="00B14F56"/>
    <w:rsid w:val="00B73075"/>
    <w:rsid w:val="00BA6AEF"/>
    <w:rsid w:val="00C22CF8"/>
    <w:rsid w:val="00C249CD"/>
    <w:rsid w:val="00C27EEC"/>
    <w:rsid w:val="00CF2262"/>
    <w:rsid w:val="00DC12C4"/>
    <w:rsid w:val="00DD484A"/>
    <w:rsid w:val="00DE3020"/>
    <w:rsid w:val="00DF1081"/>
    <w:rsid w:val="00E21F89"/>
    <w:rsid w:val="00E421A6"/>
    <w:rsid w:val="00E87F20"/>
    <w:rsid w:val="00EB6BCB"/>
    <w:rsid w:val="00EF438F"/>
    <w:rsid w:val="00F36058"/>
    <w:rsid w:val="00F62ECA"/>
    <w:rsid w:val="00F83F8D"/>
    <w:rsid w:val="00F96EF6"/>
    <w:rsid w:val="00FC5C02"/>
    <w:rsid w:val="00FE0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B7D84"/>
  <w15:chartTrackingRefBased/>
  <w15:docId w15:val="{F5C58EF9-E40F-4EBA-9104-48B33793F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E302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E302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39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1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GMT 582- Group project part#3</vt:lpstr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GMT 582- Group project part#3</dc:title>
  <dc:subject/>
  <dc:creator>Gopi Varma</dc:creator>
  <cp:keywords/>
  <dc:description/>
  <cp:lastModifiedBy>Gopi Varma</cp:lastModifiedBy>
  <cp:revision>71</cp:revision>
  <dcterms:created xsi:type="dcterms:W3CDTF">2018-02-15T01:19:00Z</dcterms:created>
  <dcterms:modified xsi:type="dcterms:W3CDTF">2018-02-15T06:21:00Z</dcterms:modified>
</cp:coreProperties>
</file>